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99BA4" w14:textId="70462FAA" w:rsidR="00CF09C6" w:rsidRDefault="00CF09C6">
      <w:pPr>
        <w:tabs>
          <w:tab w:val="center" w:pos="5400"/>
        </w:tabs>
        <w:rPr>
          <w:b/>
          <w:bCs/>
          <w:sz w:val="28"/>
          <w:szCs w:val="28"/>
        </w:rPr>
      </w:pPr>
      <w:r>
        <w:tab/>
      </w:r>
      <w:bookmarkStart w:id="0" w:name="_GoBack"/>
      <w:bookmarkEnd w:id="0"/>
      <w:r>
        <w:rPr>
          <w:b/>
          <w:bCs/>
          <w:sz w:val="28"/>
          <w:szCs w:val="28"/>
        </w:rPr>
        <w:t>MINUTES OF</w:t>
      </w:r>
    </w:p>
    <w:p w14:paraId="499A2C63" w14:textId="77777777" w:rsidR="00CF09C6" w:rsidRDefault="00CF09C6">
      <w:pPr>
        <w:tabs>
          <w:tab w:val="center" w:pos="5400"/>
        </w:tabs>
        <w:rPr>
          <w:b/>
          <w:bCs/>
          <w:sz w:val="16"/>
          <w:szCs w:val="16"/>
        </w:rPr>
      </w:pPr>
    </w:p>
    <w:p w14:paraId="3EA2F0BF" w14:textId="77777777" w:rsidR="00CF09C6" w:rsidRDefault="00CF09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late Ridge Post </w:t>
      </w:r>
      <w:r>
        <w:rPr>
          <w:b/>
          <w:bCs/>
          <w:sz w:val="32"/>
          <w:szCs w:val="32"/>
          <w:u w:val="single"/>
        </w:rPr>
        <w:t>182</w:t>
      </w:r>
      <w:r>
        <w:rPr>
          <w:b/>
          <w:bCs/>
          <w:sz w:val="32"/>
          <w:szCs w:val="32"/>
        </w:rPr>
        <w:t>, THE AMERICAN LEGION</w:t>
      </w:r>
    </w:p>
    <w:p w14:paraId="646ED0B2" w14:textId="77777777" w:rsidR="00CF09C6" w:rsidRDefault="00CF09C6">
      <w:pPr>
        <w:jc w:val="center"/>
        <w:rPr>
          <w:b/>
          <w:bCs/>
          <w:sz w:val="16"/>
          <w:szCs w:val="16"/>
        </w:rPr>
      </w:pPr>
    </w:p>
    <w:p w14:paraId="4D77F3A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DEPT OF </w:t>
      </w:r>
      <w:r>
        <w:rPr>
          <w:b/>
          <w:bCs/>
          <w:sz w:val="28"/>
          <w:szCs w:val="28"/>
          <w:u w:val="single"/>
        </w:rPr>
        <w:t>MD</w:t>
      </w:r>
    </w:p>
    <w:p w14:paraId="10D07EF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</w:p>
    <w:p w14:paraId="0016CFFE" w14:textId="77777777" w:rsidR="00CF09C6" w:rsidRDefault="00CF09C6">
      <w:pPr>
        <w:rPr>
          <w:b/>
          <w:bCs/>
          <w:sz w:val="20"/>
          <w:szCs w:val="20"/>
        </w:rPr>
      </w:pPr>
    </w:p>
    <w:p w14:paraId="300C3B8F" w14:textId="03F78B24" w:rsidR="00CF09C6" w:rsidRDefault="00CF09C6">
      <w:pPr>
        <w:rPr>
          <w:u w:val="single"/>
        </w:rPr>
      </w:pPr>
      <w:r>
        <w:rPr>
          <w:b/>
          <w:bCs/>
          <w:sz w:val="20"/>
          <w:szCs w:val="20"/>
        </w:rPr>
        <w:t>COMPILED BY</w:t>
      </w:r>
      <w:r>
        <w:t xml:space="preserve"> _</w:t>
      </w:r>
      <w:r w:rsidR="00C960B5">
        <w:rPr>
          <w:u w:val="single"/>
        </w:rPr>
        <w:t>Jerry Barbour</w:t>
      </w:r>
      <w:r>
        <w:t xml:space="preserve">_____                          </w:t>
      </w:r>
      <w:r>
        <w:rPr>
          <w:b/>
          <w:bCs/>
          <w:sz w:val="20"/>
          <w:szCs w:val="20"/>
        </w:rPr>
        <w:t xml:space="preserve">            </w:t>
      </w:r>
      <w:r w:rsidR="002A765A">
        <w:rPr>
          <w:b/>
          <w:bCs/>
          <w:sz w:val="20"/>
          <w:szCs w:val="20"/>
        </w:rPr>
        <w:t xml:space="preserve">                </w:t>
      </w:r>
      <w:r>
        <w:rPr>
          <w:b/>
          <w:bCs/>
          <w:sz w:val="20"/>
          <w:szCs w:val="20"/>
        </w:rPr>
        <w:t xml:space="preserve"> </w:t>
      </w:r>
      <w:r w:rsidR="000A5874">
        <w:rPr>
          <w:b/>
          <w:bCs/>
          <w:sz w:val="20"/>
          <w:szCs w:val="20"/>
        </w:rPr>
        <w:t>DATE</w:t>
      </w:r>
      <w:r w:rsidR="000A5874">
        <w:t xml:space="preserve"> </w:t>
      </w:r>
      <w:r w:rsidR="000A5874">
        <w:rPr>
          <w:u w:val="single"/>
        </w:rPr>
        <w:t>07</w:t>
      </w:r>
      <w:r w:rsidR="00D15F4E">
        <w:rPr>
          <w:u w:val="single"/>
        </w:rPr>
        <w:t>-11</w:t>
      </w:r>
      <w:r w:rsidR="00643F0D">
        <w:rPr>
          <w:u w:val="single"/>
        </w:rPr>
        <w:t>-20</w:t>
      </w:r>
      <w:r w:rsidR="00014FB4">
        <w:rPr>
          <w:u w:val="single"/>
        </w:rPr>
        <w:t>2</w:t>
      </w:r>
      <w:r w:rsidR="00643F0D">
        <w:rPr>
          <w:u w:val="single"/>
        </w:rPr>
        <w:t>3</w:t>
      </w:r>
    </w:p>
    <w:p w14:paraId="1D41AA62" w14:textId="16BFEBF9" w:rsidR="002A765A" w:rsidRDefault="00626820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</w:t>
      </w:r>
      <w:r w:rsidR="00CF09C6">
        <w:rPr>
          <w:sz w:val="18"/>
          <w:szCs w:val="18"/>
        </w:rPr>
        <w:t>ADJUTANT</w:t>
      </w:r>
      <w:r w:rsidR="005D07B0">
        <w:rPr>
          <w:sz w:val="18"/>
          <w:szCs w:val="18"/>
        </w:rPr>
        <w:t>-</w:t>
      </w:r>
    </w:p>
    <w:p w14:paraId="509101BC" w14:textId="77777777" w:rsidR="002A765A" w:rsidRDefault="002A765A" w:rsidP="002A765A">
      <w:pPr>
        <w:rPr>
          <w:sz w:val="18"/>
          <w:szCs w:val="18"/>
        </w:rPr>
      </w:pPr>
    </w:p>
    <w:p w14:paraId="723CA4B2" w14:textId="6869E247" w:rsidR="00CF09C6" w:rsidRPr="002A765A" w:rsidRDefault="002A765A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F09C6">
        <w:rPr>
          <w:sz w:val="18"/>
          <w:szCs w:val="18"/>
        </w:rPr>
        <w:t xml:space="preserve"> </w:t>
      </w:r>
      <w:r w:rsidR="00CF09C6">
        <w:rPr>
          <w:b/>
          <w:bCs/>
          <w:sz w:val="20"/>
          <w:szCs w:val="20"/>
        </w:rPr>
        <w:t xml:space="preserve">ATTENDANCE             </w:t>
      </w:r>
      <w:r w:rsidR="0031659D">
        <w:rPr>
          <w:b/>
          <w:bCs/>
          <w:sz w:val="20"/>
          <w:szCs w:val="20"/>
        </w:rPr>
        <w:t xml:space="preserve">   </w:t>
      </w:r>
      <w:r w:rsidR="00CF09C6">
        <w:rPr>
          <w:b/>
          <w:bCs/>
          <w:sz w:val="20"/>
          <w:szCs w:val="20"/>
        </w:rPr>
        <w:t>TIME</w:t>
      </w:r>
    </w:p>
    <w:p w14:paraId="65DAE306" w14:textId="77777777" w:rsidR="00CF09C6" w:rsidRDefault="00CF09C6">
      <w:pPr>
        <w:rPr>
          <w:sz w:val="18"/>
          <w:szCs w:val="18"/>
        </w:rPr>
      </w:pPr>
    </w:p>
    <w:p w14:paraId="1D856A40" w14:textId="77777777" w:rsidR="00CF09C6" w:rsidRDefault="00CF09C6">
      <w:pPr>
        <w:rPr>
          <w:b/>
          <w:bCs/>
          <w:sz w:val="20"/>
          <w:szCs w:val="20"/>
        </w:rPr>
      </w:pPr>
    </w:p>
    <w:p w14:paraId="10B46229" w14:textId="4E1A2A97" w:rsidR="00CF09C6" w:rsidRPr="00A25B22" w:rsidRDefault="00CF09C6">
      <w:pPr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APPROVED BY __</w:t>
      </w:r>
      <w:r>
        <w:rPr>
          <w:bCs/>
          <w:u w:val="single"/>
        </w:rPr>
        <w:t>Mike McFadden</w:t>
      </w:r>
      <w:r>
        <w:rPr>
          <w:b/>
          <w:bCs/>
          <w:sz w:val="20"/>
          <w:szCs w:val="20"/>
        </w:rPr>
        <w:t>_</w:t>
      </w:r>
      <w:r w:rsidR="00014FB4">
        <w:rPr>
          <w:b/>
          <w:bCs/>
          <w:sz w:val="20"/>
          <w:szCs w:val="20"/>
        </w:rPr>
        <w:t xml:space="preserve">/s/Rmm_             </w:t>
      </w:r>
      <w:r w:rsidR="00014FB4">
        <w:rPr>
          <w:b/>
          <w:bCs/>
          <w:sz w:val="20"/>
          <w:szCs w:val="20"/>
        </w:rPr>
        <w:tab/>
      </w:r>
      <w:r w:rsidR="00014FB4">
        <w:rPr>
          <w:b/>
          <w:bCs/>
          <w:sz w:val="20"/>
          <w:szCs w:val="20"/>
        </w:rPr>
        <w:tab/>
      </w:r>
      <w:r w:rsidR="00014FB4">
        <w:rPr>
          <w:b/>
          <w:bCs/>
          <w:sz w:val="20"/>
          <w:szCs w:val="20"/>
        </w:rPr>
        <w:tab/>
        <w:t xml:space="preserve"> </w:t>
      </w:r>
      <w:r>
        <w:rPr>
          <w:b/>
          <w:bCs/>
          <w:sz w:val="16"/>
          <w:szCs w:val="16"/>
        </w:rPr>
        <w:t>OFFICE</w:t>
      </w:r>
      <w:r w:rsidR="003C2D65">
        <w:rPr>
          <w:b/>
          <w:bCs/>
          <w:sz w:val="16"/>
          <w:szCs w:val="16"/>
        </w:rPr>
        <w:t>R</w:t>
      </w:r>
      <w:r>
        <w:rPr>
          <w:b/>
          <w:bCs/>
          <w:sz w:val="16"/>
          <w:szCs w:val="16"/>
        </w:rPr>
        <w:t>S</w:t>
      </w:r>
      <w:r>
        <w:rPr>
          <w:b/>
          <w:bCs/>
          <w:sz w:val="16"/>
          <w:szCs w:val="16"/>
          <w:u w:val="single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    </w:t>
      </w:r>
      <w:r w:rsidR="00D15F4E">
        <w:rPr>
          <w:b/>
          <w:bCs/>
          <w:sz w:val="16"/>
          <w:szCs w:val="16"/>
          <w:u w:val="single"/>
        </w:rPr>
        <w:t>6</w:t>
      </w:r>
      <w:r w:rsidR="00AF0284">
        <w:rPr>
          <w:b/>
          <w:bCs/>
          <w:sz w:val="16"/>
          <w:szCs w:val="16"/>
          <w:u w:val="single"/>
        </w:rPr>
        <w:t xml:space="preserve"> </w:t>
      </w:r>
      <w:r w:rsidR="00AD7ABD">
        <w:rPr>
          <w:b/>
          <w:bCs/>
          <w:sz w:val="20"/>
          <w:szCs w:val="20"/>
          <w:u w:val="single"/>
        </w:rPr>
        <w:t xml:space="preserve"> </w:t>
      </w:r>
      <w:r w:rsidR="00C960B5">
        <w:rPr>
          <w:b/>
          <w:bCs/>
          <w:sz w:val="20"/>
          <w:szCs w:val="20"/>
          <w:u w:val="single"/>
        </w:rPr>
        <w:t xml:space="preserve"> </w:t>
      </w:r>
      <w:r>
        <w:rPr>
          <w:b/>
          <w:bCs/>
          <w:sz w:val="16"/>
          <w:szCs w:val="16"/>
        </w:rPr>
        <w:t>CONVENED</w:t>
      </w:r>
      <w:r w:rsidR="008013A5">
        <w:rPr>
          <w:b/>
          <w:bCs/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CF791F">
        <w:rPr>
          <w:b/>
          <w:sz w:val="20"/>
          <w:szCs w:val="20"/>
          <w:u w:val="single"/>
        </w:rPr>
        <w:t>18</w:t>
      </w:r>
      <w:r w:rsidR="00D15F4E">
        <w:rPr>
          <w:b/>
          <w:sz w:val="20"/>
          <w:szCs w:val="20"/>
          <w:u w:val="single"/>
        </w:rPr>
        <w:t>40</w:t>
      </w:r>
    </w:p>
    <w:p w14:paraId="5C3090A7" w14:textId="77777777" w:rsidR="00CF09C6" w:rsidRDefault="00CF09C6">
      <w:pPr>
        <w:rPr>
          <w:sz w:val="18"/>
          <w:szCs w:val="18"/>
        </w:rPr>
      </w:pPr>
      <w:r>
        <w:rPr>
          <w:sz w:val="16"/>
          <w:szCs w:val="16"/>
        </w:rPr>
        <w:t xml:space="preserve">                                            </w:t>
      </w:r>
      <w:r>
        <w:rPr>
          <w:sz w:val="18"/>
          <w:szCs w:val="18"/>
        </w:rPr>
        <w:t>COMMANDER</w:t>
      </w:r>
    </w:p>
    <w:p w14:paraId="68CDD6CA" w14:textId="77777777" w:rsidR="00CF09C6" w:rsidRDefault="00CF09C6">
      <w:pPr>
        <w:rPr>
          <w:sz w:val="16"/>
          <w:szCs w:val="16"/>
        </w:rPr>
      </w:pPr>
    </w:p>
    <w:p w14:paraId="2FEA2883" w14:textId="23AF6754" w:rsidR="00CF09C6" w:rsidRPr="00EB49AD" w:rsidRDefault="00CF09C6">
      <w:pPr>
        <w:tabs>
          <w:tab w:val="center" w:pos="5400"/>
        </w:tabs>
        <w:rPr>
          <w:bCs/>
          <w:sz w:val="20"/>
          <w:szCs w:val="20"/>
          <w:u w:val="singl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>
        <w:rPr>
          <w:b/>
          <w:bCs/>
          <w:sz w:val="16"/>
          <w:szCs w:val="16"/>
        </w:rPr>
        <w:t>MEMBERS</w:t>
      </w:r>
      <w:r w:rsidR="00C960B5">
        <w:rPr>
          <w:b/>
          <w:bCs/>
          <w:sz w:val="16"/>
          <w:szCs w:val="16"/>
          <w:u w:val="single"/>
        </w:rPr>
        <w:t xml:space="preserve">   </w:t>
      </w:r>
      <w:r w:rsidR="00F265E6">
        <w:rPr>
          <w:b/>
          <w:bCs/>
          <w:sz w:val="16"/>
          <w:szCs w:val="16"/>
          <w:u w:val="single"/>
        </w:rPr>
        <w:t xml:space="preserve"> </w:t>
      </w:r>
      <w:r w:rsidR="00D15F4E">
        <w:rPr>
          <w:b/>
          <w:bCs/>
          <w:sz w:val="16"/>
          <w:szCs w:val="16"/>
          <w:u w:val="single"/>
        </w:rPr>
        <w:t>4</w:t>
      </w:r>
      <w:r w:rsidR="00AF0284">
        <w:rPr>
          <w:b/>
          <w:bCs/>
          <w:sz w:val="20"/>
          <w:szCs w:val="20"/>
          <w:u w:val="single"/>
        </w:rPr>
        <w:t xml:space="preserve"> </w:t>
      </w:r>
      <w:r w:rsidR="00EB4F08">
        <w:rPr>
          <w:b/>
          <w:bCs/>
          <w:sz w:val="16"/>
          <w:szCs w:val="16"/>
          <w:u w:val="single"/>
        </w:rPr>
        <w:t xml:space="preserve"> </w:t>
      </w:r>
      <w:r w:rsidR="00A706D0"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</w:rPr>
        <w:t>ADJOURNED</w:t>
      </w:r>
      <w:r w:rsidR="00DC60E4">
        <w:rPr>
          <w:b/>
          <w:bCs/>
          <w:sz w:val="16"/>
          <w:szCs w:val="16"/>
        </w:rPr>
        <w:t xml:space="preserve"> </w:t>
      </w:r>
      <w:r w:rsidR="00D15F4E">
        <w:rPr>
          <w:b/>
          <w:bCs/>
          <w:sz w:val="20"/>
          <w:szCs w:val="20"/>
          <w:u w:val="single"/>
        </w:rPr>
        <w:t>2010</w:t>
      </w:r>
    </w:p>
    <w:p w14:paraId="480DE6F7" w14:textId="73EB5193" w:rsidR="00CF09C6" w:rsidRDefault="00CF09C6" w:rsidP="002E4392">
      <w:pPr>
        <w:tabs>
          <w:tab w:val="center" w:pos="5400"/>
          <w:tab w:val="left" w:pos="9195"/>
        </w:tabs>
        <w:rPr>
          <w:sz w:val="16"/>
          <w:szCs w:val="16"/>
        </w:rPr>
      </w:pPr>
      <w:r>
        <w:rPr>
          <w:sz w:val="16"/>
          <w:szCs w:val="16"/>
        </w:rPr>
        <w:tab/>
      </w:r>
      <w:r w:rsidR="002E4392">
        <w:rPr>
          <w:sz w:val="16"/>
          <w:szCs w:val="16"/>
        </w:rPr>
        <w:tab/>
        <w:t xml:space="preserve"> </w:t>
      </w:r>
    </w:p>
    <w:p w14:paraId="285DFCC9" w14:textId="6ADAA86C" w:rsidR="00CF09C6" w:rsidRPr="00E256CB" w:rsidRDefault="008D5BAE">
      <w:pPr>
        <w:tabs>
          <w:tab w:val="left" w:pos="-2912"/>
        </w:tabs>
        <w:ind w:left="7200" w:hanging="7200"/>
        <w:rPr>
          <w:b/>
          <w:bCs/>
          <w:sz w:val="20"/>
          <w:szCs w:val="20"/>
          <w:u w:val="single"/>
        </w:rPr>
      </w:pPr>
      <w:r>
        <w:rPr>
          <w:sz w:val="18"/>
          <w:szCs w:val="18"/>
        </w:rPr>
        <w:t xml:space="preserve">Form 74552                                                                                                                                   </w:t>
      </w:r>
      <w:r w:rsidR="00CF09C6">
        <w:rPr>
          <w:b/>
          <w:bCs/>
          <w:sz w:val="16"/>
          <w:szCs w:val="16"/>
        </w:rPr>
        <w:t>TOTAL</w:t>
      </w:r>
      <w:r w:rsidR="00E256CB">
        <w:rPr>
          <w:b/>
          <w:bCs/>
          <w:sz w:val="16"/>
          <w:szCs w:val="16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_ </w:t>
      </w:r>
      <w:r w:rsidR="00D15F4E">
        <w:rPr>
          <w:b/>
          <w:bCs/>
          <w:sz w:val="16"/>
          <w:szCs w:val="16"/>
          <w:u w:val="single"/>
        </w:rPr>
        <w:t>10</w:t>
      </w:r>
      <w:r>
        <w:rPr>
          <w:b/>
          <w:bCs/>
          <w:sz w:val="16"/>
          <w:szCs w:val="16"/>
          <w:u w:val="single"/>
        </w:rPr>
        <w:t>_</w:t>
      </w:r>
    </w:p>
    <w:p w14:paraId="16801A07" w14:textId="77777777" w:rsidR="00CF09C6" w:rsidRDefault="00CF09C6">
      <w:pPr>
        <w:rPr>
          <w:sz w:val="14"/>
          <w:szCs w:val="14"/>
        </w:rPr>
      </w:pPr>
      <w:r>
        <w:rPr>
          <w:sz w:val="12"/>
          <w:szCs w:val="12"/>
        </w:rPr>
        <w:t>______________________________________________________________________________________________________________________</w:t>
      </w:r>
      <w:r>
        <w:rPr>
          <w:sz w:val="14"/>
          <w:szCs w:val="14"/>
        </w:rPr>
        <w:t>_________________________________________________________________________________________________________________________________________________________________________________</w:t>
      </w:r>
      <w:r w:rsidR="0079660F">
        <w:rPr>
          <w:sz w:val="14"/>
          <w:szCs w:val="14"/>
        </w:rPr>
        <w:t>________________________</w:t>
      </w:r>
      <w:r>
        <w:rPr>
          <w:sz w:val="14"/>
          <w:szCs w:val="14"/>
        </w:rPr>
        <w:t xml:space="preserve"> </w:t>
      </w:r>
    </w:p>
    <w:p w14:paraId="7D0D4850" w14:textId="081118D4" w:rsidR="00CF09C6" w:rsidRDefault="00CF09C6">
      <w:pPr>
        <w:rPr>
          <w:sz w:val="22"/>
          <w:szCs w:val="22"/>
        </w:rPr>
      </w:pPr>
      <w:r>
        <w:rPr>
          <w:sz w:val="22"/>
          <w:szCs w:val="22"/>
        </w:rPr>
        <w:t>The regular monthly meeting for Slate Ridge Post 182, The American Legion</w:t>
      </w:r>
      <w:r w:rsidR="00142CBD">
        <w:rPr>
          <w:sz w:val="22"/>
          <w:szCs w:val="22"/>
        </w:rPr>
        <w:t>,</w:t>
      </w:r>
      <w:r>
        <w:rPr>
          <w:sz w:val="22"/>
          <w:szCs w:val="22"/>
        </w:rPr>
        <w:t xml:space="preserve"> w</w:t>
      </w:r>
      <w:r w:rsidR="00142CBD">
        <w:rPr>
          <w:sz w:val="22"/>
          <w:szCs w:val="22"/>
        </w:rPr>
        <w:t>as called to order by Commander</w:t>
      </w:r>
      <w:r>
        <w:rPr>
          <w:sz w:val="22"/>
          <w:szCs w:val="22"/>
        </w:rPr>
        <w:t xml:space="preserve"> Mike McFadden at </w:t>
      </w:r>
      <w:r w:rsidR="00CF791F">
        <w:rPr>
          <w:sz w:val="22"/>
          <w:szCs w:val="22"/>
        </w:rPr>
        <w:t>18</w:t>
      </w:r>
      <w:r w:rsidR="00D15F4E">
        <w:rPr>
          <w:sz w:val="22"/>
          <w:szCs w:val="22"/>
        </w:rPr>
        <w:t>40</w:t>
      </w:r>
      <w:r w:rsidR="002D0E73">
        <w:rPr>
          <w:sz w:val="22"/>
          <w:szCs w:val="22"/>
        </w:rPr>
        <w:t xml:space="preserve"> </w:t>
      </w:r>
      <w:r w:rsidR="008D5BAE">
        <w:rPr>
          <w:sz w:val="22"/>
          <w:szCs w:val="22"/>
        </w:rPr>
        <w:t xml:space="preserve">hrs. on </w:t>
      </w:r>
      <w:r w:rsidR="007616A1">
        <w:rPr>
          <w:sz w:val="22"/>
          <w:szCs w:val="22"/>
        </w:rPr>
        <w:t>0</w:t>
      </w:r>
      <w:r w:rsidR="00D15F4E">
        <w:rPr>
          <w:sz w:val="22"/>
          <w:szCs w:val="22"/>
        </w:rPr>
        <w:t>7-11</w:t>
      </w:r>
      <w:r w:rsidR="007616A1">
        <w:rPr>
          <w:sz w:val="22"/>
          <w:szCs w:val="22"/>
        </w:rPr>
        <w:t>-2023</w:t>
      </w:r>
      <w:r w:rsidR="00C960B5">
        <w:rPr>
          <w:sz w:val="22"/>
          <w:szCs w:val="22"/>
        </w:rPr>
        <w:t>.</w:t>
      </w:r>
    </w:p>
    <w:p w14:paraId="1BFCEFA4" w14:textId="77777777" w:rsidR="00CF09C6" w:rsidRDefault="00CF09C6">
      <w:pPr>
        <w:rPr>
          <w:sz w:val="16"/>
          <w:szCs w:val="16"/>
        </w:rPr>
      </w:pPr>
    </w:p>
    <w:p w14:paraId="4AB26006" w14:textId="4C7DE67A" w:rsidR="00C960B5" w:rsidRDefault="00CF09C6">
      <w:pPr>
        <w:rPr>
          <w:sz w:val="22"/>
          <w:szCs w:val="22"/>
        </w:rPr>
      </w:pPr>
      <w:r>
        <w:rPr>
          <w:b/>
          <w:sz w:val="22"/>
          <w:szCs w:val="22"/>
        </w:rPr>
        <w:t>Roll call</w:t>
      </w:r>
      <w:r w:rsidR="0093556B">
        <w:rPr>
          <w:sz w:val="22"/>
          <w:szCs w:val="22"/>
        </w:rPr>
        <w:t xml:space="preserve"> was taken with </w:t>
      </w:r>
      <w:r w:rsidR="00D15F4E">
        <w:rPr>
          <w:sz w:val="22"/>
          <w:szCs w:val="22"/>
        </w:rPr>
        <w:t>6</w:t>
      </w:r>
      <w:r>
        <w:rPr>
          <w:sz w:val="22"/>
          <w:szCs w:val="22"/>
        </w:rPr>
        <w:t xml:space="preserve"> Post Officers</w:t>
      </w:r>
      <w:r w:rsidR="00CB1CAC">
        <w:rPr>
          <w:sz w:val="22"/>
          <w:szCs w:val="22"/>
        </w:rPr>
        <w:t xml:space="preserve"> and </w:t>
      </w:r>
      <w:r w:rsidR="00D15F4E">
        <w:rPr>
          <w:sz w:val="22"/>
          <w:szCs w:val="22"/>
        </w:rPr>
        <w:t>4</w:t>
      </w:r>
      <w:r w:rsidR="001C0C42">
        <w:rPr>
          <w:sz w:val="22"/>
          <w:szCs w:val="22"/>
        </w:rPr>
        <w:t xml:space="preserve"> member</w:t>
      </w:r>
      <w:r w:rsidR="00647EF4">
        <w:rPr>
          <w:sz w:val="22"/>
          <w:szCs w:val="22"/>
        </w:rPr>
        <w:t>s</w:t>
      </w:r>
      <w:r w:rsidR="00C960B5">
        <w:rPr>
          <w:sz w:val="22"/>
          <w:szCs w:val="22"/>
        </w:rPr>
        <w:t xml:space="preserve"> present</w:t>
      </w:r>
      <w:r w:rsidR="001C0C42">
        <w:rPr>
          <w:sz w:val="22"/>
          <w:szCs w:val="22"/>
        </w:rPr>
        <w:t>.</w:t>
      </w:r>
      <w:r w:rsidR="00F457E6">
        <w:rPr>
          <w:sz w:val="22"/>
          <w:szCs w:val="22"/>
        </w:rPr>
        <w:t xml:space="preserve">  </w:t>
      </w:r>
    </w:p>
    <w:p w14:paraId="410185B6" w14:textId="77777777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Commander: McFadden</w:t>
      </w:r>
    </w:p>
    <w:p w14:paraId="3820CB9E" w14:textId="7FDE7BAC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Adjutant:</w:t>
      </w:r>
      <w:r w:rsidR="00960A72">
        <w:rPr>
          <w:sz w:val="22"/>
          <w:szCs w:val="22"/>
        </w:rPr>
        <w:t xml:space="preserve"> Barbour</w:t>
      </w:r>
      <w:r w:rsidR="009B7BC5">
        <w:rPr>
          <w:sz w:val="22"/>
          <w:szCs w:val="22"/>
        </w:rPr>
        <w:t xml:space="preserve"> </w:t>
      </w:r>
    </w:p>
    <w:p w14:paraId="63C76A46" w14:textId="4122BDAA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1</w:t>
      </w:r>
      <w:r w:rsidRPr="00C960B5">
        <w:rPr>
          <w:sz w:val="22"/>
          <w:szCs w:val="22"/>
          <w:vertAlign w:val="superscript"/>
        </w:rPr>
        <w:t>st</w:t>
      </w:r>
      <w:r w:rsidR="004A08BD">
        <w:rPr>
          <w:sz w:val="22"/>
          <w:szCs w:val="22"/>
        </w:rPr>
        <w:t xml:space="preserve"> Vice Commander: Collini</w:t>
      </w:r>
      <w:r w:rsidR="00F265E6">
        <w:rPr>
          <w:sz w:val="22"/>
          <w:szCs w:val="22"/>
        </w:rPr>
        <w:t>-excused</w:t>
      </w:r>
    </w:p>
    <w:p w14:paraId="12E44411" w14:textId="46839794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2</w:t>
      </w:r>
      <w:r w:rsidRPr="00C960B5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Vice Commander: </w:t>
      </w:r>
      <w:r w:rsidR="00F60301">
        <w:rPr>
          <w:sz w:val="22"/>
          <w:szCs w:val="22"/>
        </w:rPr>
        <w:t>Eng</w:t>
      </w:r>
      <w:r w:rsidR="00014FB4">
        <w:rPr>
          <w:sz w:val="22"/>
          <w:szCs w:val="22"/>
        </w:rPr>
        <w:t>el</w:t>
      </w:r>
    </w:p>
    <w:p w14:paraId="5B7F419C" w14:textId="5DC6F163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066C9D">
        <w:rPr>
          <w:sz w:val="22"/>
          <w:szCs w:val="22"/>
        </w:rPr>
        <w:t>Financial Officer:  Bobby Smith</w:t>
      </w:r>
    </w:p>
    <w:p w14:paraId="25153242" w14:textId="21C39420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Historian:  </w:t>
      </w:r>
      <w:r w:rsidR="00B33D1D">
        <w:rPr>
          <w:sz w:val="22"/>
          <w:szCs w:val="22"/>
        </w:rPr>
        <w:t>Mallonee</w:t>
      </w:r>
      <w:r w:rsidR="008B4E20">
        <w:rPr>
          <w:sz w:val="22"/>
          <w:szCs w:val="22"/>
        </w:rPr>
        <w:t>-excused</w:t>
      </w:r>
    </w:p>
    <w:p w14:paraId="120EA34B" w14:textId="0349474F" w:rsidR="00C960B5" w:rsidRDefault="00AE1DAB">
      <w:pPr>
        <w:rPr>
          <w:sz w:val="22"/>
          <w:szCs w:val="22"/>
        </w:rPr>
      </w:pPr>
      <w:r>
        <w:rPr>
          <w:sz w:val="22"/>
          <w:szCs w:val="22"/>
        </w:rPr>
        <w:t xml:space="preserve">     Sgt. At Arms</w:t>
      </w:r>
      <w:r w:rsidR="00D64FAF">
        <w:rPr>
          <w:sz w:val="22"/>
          <w:szCs w:val="22"/>
        </w:rPr>
        <w:t xml:space="preserve">: </w:t>
      </w:r>
      <w:r w:rsidR="00CF791F">
        <w:rPr>
          <w:sz w:val="22"/>
          <w:szCs w:val="22"/>
        </w:rPr>
        <w:t>Ron Roberts</w:t>
      </w:r>
    </w:p>
    <w:p w14:paraId="78953E52" w14:textId="4690E955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C</w:t>
      </w:r>
      <w:r w:rsidR="00001EDC">
        <w:rPr>
          <w:sz w:val="22"/>
          <w:szCs w:val="22"/>
        </w:rPr>
        <w:t>haplain:  Knaub</w:t>
      </w:r>
    </w:p>
    <w:p w14:paraId="7A71D672" w14:textId="4B0942C6" w:rsidR="00EF11D9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Service Officer: </w:t>
      </w:r>
      <w:r w:rsidR="00807CBF">
        <w:rPr>
          <w:sz w:val="22"/>
          <w:szCs w:val="22"/>
        </w:rPr>
        <w:t>Mark Arnold</w:t>
      </w:r>
      <w:r w:rsidR="00D15F4E">
        <w:rPr>
          <w:sz w:val="22"/>
          <w:szCs w:val="22"/>
        </w:rPr>
        <w:t>-excused for convention</w:t>
      </w:r>
      <w:r w:rsidR="009D1804">
        <w:rPr>
          <w:sz w:val="22"/>
          <w:szCs w:val="22"/>
        </w:rPr>
        <w:t xml:space="preserve"> </w:t>
      </w:r>
      <w:r w:rsidR="008013A5">
        <w:rPr>
          <w:sz w:val="22"/>
          <w:szCs w:val="22"/>
        </w:rPr>
        <w:t xml:space="preserve"> </w:t>
      </w:r>
    </w:p>
    <w:p w14:paraId="398EF8A3" w14:textId="77777777" w:rsidR="00E256CB" w:rsidRDefault="00E256CB">
      <w:pPr>
        <w:rPr>
          <w:sz w:val="22"/>
          <w:szCs w:val="22"/>
        </w:rPr>
      </w:pPr>
    </w:p>
    <w:p w14:paraId="5E215821" w14:textId="722AAFBC" w:rsidR="0035180B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Quorum declared for meeting. </w:t>
      </w:r>
    </w:p>
    <w:p w14:paraId="3467E322" w14:textId="62489828" w:rsidR="00DC4611" w:rsidRDefault="002E4392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47BCAB07" w14:textId="286FA135" w:rsidR="00AF0284" w:rsidRDefault="00DC4611" w:rsidP="00774AD3">
      <w:pPr>
        <w:rPr>
          <w:sz w:val="22"/>
          <w:szCs w:val="22"/>
        </w:rPr>
      </w:pPr>
      <w:r>
        <w:rPr>
          <w:sz w:val="22"/>
          <w:szCs w:val="22"/>
        </w:rPr>
        <w:t>Minute</w:t>
      </w:r>
      <w:r w:rsidR="00D336C5">
        <w:rPr>
          <w:sz w:val="22"/>
          <w:szCs w:val="22"/>
        </w:rPr>
        <w:t xml:space="preserve">s </w:t>
      </w:r>
      <w:r w:rsidR="00F65680">
        <w:rPr>
          <w:sz w:val="22"/>
          <w:szCs w:val="22"/>
        </w:rPr>
        <w:t xml:space="preserve">approved as </w:t>
      </w:r>
      <w:r w:rsidR="00A03355">
        <w:rPr>
          <w:sz w:val="22"/>
          <w:szCs w:val="22"/>
        </w:rPr>
        <w:t>printed</w:t>
      </w:r>
      <w:r w:rsidR="00066C9D">
        <w:rPr>
          <w:sz w:val="22"/>
          <w:szCs w:val="22"/>
        </w:rPr>
        <w:t>.</w:t>
      </w:r>
    </w:p>
    <w:p w14:paraId="2DE82178" w14:textId="77777777" w:rsidR="007616A1" w:rsidRDefault="007616A1" w:rsidP="00774AD3">
      <w:pPr>
        <w:rPr>
          <w:sz w:val="22"/>
          <w:szCs w:val="22"/>
        </w:rPr>
      </w:pPr>
    </w:p>
    <w:p w14:paraId="696B8BBB" w14:textId="31C4B0D7" w:rsidR="00A46D5B" w:rsidRDefault="00D038B0" w:rsidP="00C61F1E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Membership: </w:t>
      </w:r>
      <w:r w:rsidR="008D620D">
        <w:rPr>
          <w:bCs/>
          <w:sz w:val="22"/>
          <w:szCs w:val="22"/>
        </w:rPr>
        <w:t>93.82</w:t>
      </w:r>
      <w:r w:rsidR="000A5874">
        <w:rPr>
          <w:bCs/>
          <w:sz w:val="22"/>
          <w:szCs w:val="22"/>
        </w:rPr>
        <w:t>% 50</w:t>
      </w:r>
      <w:r w:rsidR="008D620D">
        <w:rPr>
          <w:bCs/>
          <w:sz w:val="22"/>
          <w:szCs w:val="22"/>
        </w:rPr>
        <w:t xml:space="preserve"> yr. members will get their dues paid by the post beginning this year.  Two new members have applied for membership:  Gregory S. Whiteford, Whiteford, MD, US Army veteran and Phillip D. Tobey, Forest Hill, MD, US Army.  Motion made and passed to accept both as members.</w:t>
      </w:r>
    </w:p>
    <w:p w14:paraId="693D39ED" w14:textId="77777777" w:rsidR="008D620D" w:rsidRDefault="008D620D" w:rsidP="00C61F1E">
      <w:pPr>
        <w:rPr>
          <w:sz w:val="22"/>
          <w:szCs w:val="22"/>
        </w:rPr>
      </w:pPr>
    </w:p>
    <w:p w14:paraId="14985000" w14:textId="77777777" w:rsidR="008D620D" w:rsidRDefault="0060725B" w:rsidP="003751E6">
      <w:pPr>
        <w:rPr>
          <w:sz w:val="22"/>
          <w:szCs w:val="22"/>
        </w:rPr>
      </w:pPr>
      <w:r>
        <w:rPr>
          <w:b/>
          <w:sz w:val="22"/>
          <w:szCs w:val="22"/>
        </w:rPr>
        <w:t>Finance report</w:t>
      </w:r>
      <w:r w:rsidR="006B76E1" w:rsidRPr="00CB1CAC">
        <w:rPr>
          <w:b/>
          <w:sz w:val="22"/>
          <w:szCs w:val="22"/>
        </w:rPr>
        <w:t>:</w:t>
      </w:r>
      <w:r w:rsidR="006B76E1">
        <w:rPr>
          <w:sz w:val="22"/>
          <w:szCs w:val="22"/>
        </w:rPr>
        <w:t xml:space="preserve"> </w:t>
      </w:r>
      <w:r w:rsidR="00D420CF">
        <w:rPr>
          <w:sz w:val="22"/>
          <w:szCs w:val="22"/>
        </w:rPr>
        <w:t xml:space="preserve"> </w:t>
      </w:r>
      <w:r w:rsidR="00C5190E">
        <w:rPr>
          <w:sz w:val="22"/>
          <w:szCs w:val="22"/>
        </w:rPr>
        <w:t>In-</w:t>
      </w:r>
      <w:r w:rsidR="00D64FAF">
        <w:rPr>
          <w:sz w:val="22"/>
          <w:szCs w:val="22"/>
        </w:rPr>
        <w:t>$</w:t>
      </w:r>
      <w:r w:rsidR="008D620D">
        <w:rPr>
          <w:sz w:val="22"/>
          <w:szCs w:val="22"/>
        </w:rPr>
        <w:t>50,403.40</w:t>
      </w:r>
      <w:r w:rsidR="005841E5">
        <w:rPr>
          <w:sz w:val="22"/>
          <w:szCs w:val="22"/>
        </w:rPr>
        <w:t>, Out-</w:t>
      </w:r>
      <w:r w:rsidR="00F265E6">
        <w:rPr>
          <w:sz w:val="22"/>
          <w:szCs w:val="22"/>
        </w:rPr>
        <w:t>$</w:t>
      </w:r>
      <w:r w:rsidR="00DC7CB7">
        <w:rPr>
          <w:sz w:val="22"/>
          <w:szCs w:val="22"/>
        </w:rPr>
        <w:t>4</w:t>
      </w:r>
      <w:r w:rsidR="008D620D">
        <w:rPr>
          <w:sz w:val="22"/>
          <w:szCs w:val="22"/>
        </w:rPr>
        <w:t>3,860.01</w:t>
      </w:r>
      <w:r w:rsidR="005D07B0">
        <w:rPr>
          <w:sz w:val="22"/>
          <w:szCs w:val="22"/>
        </w:rPr>
        <w:t xml:space="preserve">. </w:t>
      </w:r>
      <w:r w:rsidR="005841E5">
        <w:rPr>
          <w:sz w:val="22"/>
          <w:szCs w:val="22"/>
        </w:rPr>
        <w:t xml:space="preserve">Total </w:t>
      </w:r>
      <w:r w:rsidR="00DC7CB7">
        <w:rPr>
          <w:sz w:val="22"/>
          <w:szCs w:val="22"/>
        </w:rPr>
        <w:t>gain</w:t>
      </w:r>
      <w:r w:rsidR="003751E6">
        <w:rPr>
          <w:sz w:val="22"/>
          <w:szCs w:val="22"/>
        </w:rPr>
        <w:t>-</w:t>
      </w:r>
      <w:r w:rsidR="00DC7CB7">
        <w:rPr>
          <w:sz w:val="22"/>
          <w:szCs w:val="22"/>
        </w:rPr>
        <w:t>$</w:t>
      </w:r>
      <w:r w:rsidR="008D620D">
        <w:rPr>
          <w:sz w:val="22"/>
          <w:szCs w:val="22"/>
        </w:rPr>
        <w:t>6,543.39</w:t>
      </w:r>
      <w:r w:rsidR="005841E5">
        <w:rPr>
          <w:sz w:val="22"/>
          <w:szCs w:val="22"/>
        </w:rPr>
        <w:t>.</w:t>
      </w:r>
      <w:r w:rsidR="00851C05">
        <w:rPr>
          <w:sz w:val="22"/>
          <w:szCs w:val="22"/>
        </w:rPr>
        <w:t xml:space="preserve"> </w:t>
      </w:r>
      <w:r w:rsidR="002B0B56">
        <w:rPr>
          <w:sz w:val="22"/>
          <w:szCs w:val="22"/>
        </w:rPr>
        <w:t xml:space="preserve"> </w:t>
      </w:r>
    </w:p>
    <w:p w14:paraId="228173A3" w14:textId="77777777" w:rsidR="008D620D" w:rsidRDefault="008D620D" w:rsidP="003751E6">
      <w:pPr>
        <w:rPr>
          <w:sz w:val="22"/>
          <w:szCs w:val="22"/>
        </w:rPr>
      </w:pPr>
    </w:p>
    <w:p w14:paraId="69597A53" w14:textId="72C2E393" w:rsidR="00412699" w:rsidRDefault="008D620D" w:rsidP="003751E6">
      <w:pPr>
        <w:rPr>
          <w:sz w:val="22"/>
          <w:szCs w:val="22"/>
        </w:rPr>
      </w:pPr>
      <w:r>
        <w:rPr>
          <w:b/>
          <w:bCs/>
          <w:sz w:val="22"/>
          <w:szCs w:val="22"/>
        </w:rPr>
        <w:t>Committee</w:t>
      </w:r>
      <w:r w:rsidR="0028093C">
        <w:rPr>
          <w:b/>
          <w:bCs/>
          <w:sz w:val="22"/>
          <w:szCs w:val="22"/>
        </w:rPr>
        <w:t>’</w:t>
      </w:r>
      <w:r>
        <w:rPr>
          <w:b/>
          <w:bCs/>
          <w:sz w:val="22"/>
          <w:szCs w:val="22"/>
        </w:rPr>
        <w:t xml:space="preserve">s for year 2023-2024:  </w:t>
      </w:r>
      <w:r>
        <w:rPr>
          <w:sz w:val="22"/>
          <w:szCs w:val="22"/>
        </w:rPr>
        <w:t>Copy of committee leaders will be attached to minutes.</w:t>
      </w:r>
      <w:r w:rsidR="003751E6">
        <w:rPr>
          <w:sz w:val="22"/>
          <w:szCs w:val="22"/>
        </w:rPr>
        <w:t xml:space="preserve"> </w:t>
      </w:r>
    </w:p>
    <w:p w14:paraId="1793CA64" w14:textId="77777777" w:rsidR="003751E6" w:rsidRDefault="003751E6" w:rsidP="003751E6">
      <w:pPr>
        <w:rPr>
          <w:sz w:val="22"/>
          <w:szCs w:val="22"/>
        </w:rPr>
      </w:pPr>
    </w:p>
    <w:p w14:paraId="39AEF87B" w14:textId="711AE414" w:rsidR="003751E6" w:rsidRDefault="00C40268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Newsletter:  </w:t>
      </w:r>
      <w:r w:rsidR="008D620D">
        <w:rPr>
          <w:sz w:val="22"/>
          <w:szCs w:val="22"/>
        </w:rPr>
        <w:t>Due 15 August.</w:t>
      </w:r>
    </w:p>
    <w:p w14:paraId="72420B30" w14:textId="122397F7" w:rsidR="005D07B0" w:rsidRDefault="005D07B0">
      <w:pPr>
        <w:rPr>
          <w:sz w:val="22"/>
          <w:szCs w:val="22"/>
        </w:rPr>
      </w:pPr>
    </w:p>
    <w:p w14:paraId="1DB7F588" w14:textId="5D287E19" w:rsidR="005D07B0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 Crab</w:t>
      </w:r>
      <w:r w:rsidR="00750943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feast: </w:t>
      </w:r>
      <w:r>
        <w:rPr>
          <w:sz w:val="22"/>
          <w:szCs w:val="22"/>
        </w:rPr>
        <w:t>16 Sept. 2023.</w:t>
      </w:r>
    </w:p>
    <w:p w14:paraId="3B4A17B9" w14:textId="247CE8F4" w:rsidR="00E3178E" w:rsidRDefault="00E3178E">
      <w:pPr>
        <w:rPr>
          <w:sz w:val="22"/>
          <w:szCs w:val="22"/>
        </w:rPr>
      </w:pPr>
    </w:p>
    <w:p w14:paraId="67019CD3" w14:textId="5771ADE4" w:rsid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yster feed:  </w:t>
      </w:r>
      <w:r w:rsidR="00DC7CB7">
        <w:rPr>
          <w:sz w:val="22"/>
          <w:szCs w:val="22"/>
        </w:rPr>
        <w:t>18 Nov. 2023</w:t>
      </w:r>
    </w:p>
    <w:p w14:paraId="25382E6A" w14:textId="775956C5" w:rsidR="00E3178E" w:rsidRDefault="00E3178E">
      <w:pPr>
        <w:rPr>
          <w:sz w:val="22"/>
          <w:szCs w:val="22"/>
        </w:rPr>
      </w:pPr>
    </w:p>
    <w:p w14:paraId="3962C199" w14:textId="728E88D6" w:rsid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atriot Program:  </w:t>
      </w:r>
      <w:r w:rsidR="008D620D">
        <w:rPr>
          <w:sz w:val="22"/>
          <w:szCs w:val="22"/>
        </w:rPr>
        <w:t xml:space="preserve">Received thank you from Dublin Elementary Asst. Principal.  </w:t>
      </w:r>
      <w:r w:rsidR="00DC7CB7">
        <w:rPr>
          <w:sz w:val="22"/>
          <w:szCs w:val="22"/>
        </w:rPr>
        <w:t xml:space="preserve"> </w:t>
      </w:r>
      <w:r w:rsidR="008D620D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 </w:t>
      </w:r>
    </w:p>
    <w:p w14:paraId="532800D3" w14:textId="39F383FB" w:rsidR="009D16BB" w:rsidRPr="009D16BB" w:rsidRDefault="009D16BB">
      <w:pPr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Flag Disposal:  </w:t>
      </w:r>
      <w:r w:rsidR="008D620D">
        <w:rPr>
          <w:sz w:val="22"/>
          <w:szCs w:val="22"/>
        </w:rPr>
        <w:t xml:space="preserve">04 Nov 2023 and </w:t>
      </w:r>
      <w:r w:rsidR="00224C52">
        <w:rPr>
          <w:sz w:val="22"/>
          <w:szCs w:val="22"/>
        </w:rPr>
        <w:t>08 June 2024.</w:t>
      </w:r>
    </w:p>
    <w:p w14:paraId="12C7D59B" w14:textId="175A5767" w:rsidR="00D64FAF" w:rsidRDefault="00D64FAF">
      <w:pPr>
        <w:rPr>
          <w:sz w:val="22"/>
          <w:szCs w:val="22"/>
        </w:rPr>
      </w:pPr>
    </w:p>
    <w:p w14:paraId="30CC2A82" w14:textId="3F76537E" w:rsidR="008B2E01" w:rsidRPr="003751E6" w:rsidRDefault="00D64FAF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Boys State:  </w:t>
      </w:r>
      <w:r w:rsidR="00E3178E">
        <w:rPr>
          <w:sz w:val="22"/>
          <w:szCs w:val="22"/>
        </w:rPr>
        <w:t xml:space="preserve">No candidates </w:t>
      </w:r>
      <w:r w:rsidR="00DC7CB7">
        <w:rPr>
          <w:sz w:val="22"/>
          <w:szCs w:val="22"/>
        </w:rPr>
        <w:t>this year.</w:t>
      </w:r>
      <w:r w:rsidR="00AB6A89">
        <w:rPr>
          <w:sz w:val="22"/>
          <w:szCs w:val="22"/>
        </w:rPr>
        <w:t xml:space="preserve"> </w:t>
      </w:r>
      <w:r w:rsidR="008B2E01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</w:t>
      </w:r>
      <w:r w:rsidR="00A451F0">
        <w:rPr>
          <w:sz w:val="22"/>
          <w:szCs w:val="22"/>
        </w:rPr>
        <w:t xml:space="preserve"> </w:t>
      </w:r>
    </w:p>
    <w:p w14:paraId="20852B79" w14:textId="77777777" w:rsidR="008B2E01" w:rsidRDefault="008B2E01">
      <w:pPr>
        <w:rPr>
          <w:b/>
          <w:bCs/>
          <w:sz w:val="22"/>
          <w:szCs w:val="22"/>
        </w:rPr>
      </w:pPr>
    </w:p>
    <w:p w14:paraId="0616753F" w14:textId="3983EC86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Grave decoration:  </w:t>
      </w:r>
      <w:r w:rsidR="00224C52">
        <w:rPr>
          <w:sz w:val="22"/>
          <w:szCs w:val="22"/>
        </w:rPr>
        <w:t>Week of 19 May 2024.</w:t>
      </w:r>
      <w:r w:rsidR="00A451F0">
        <w:rPr>
          <w:sz w:val="22"/>
          <w:szCs w:val="22"/>
        </w:rPr>
        <w:t xml:space="preserve">  </w:t>
      </w:r>
    </w:p>
    <w:p w14:paraId="73179B48" w14:textId="6BAD1456" w:rsidR="001D4C7E" w:rsidRDefault="001D4C7E">
      <w:pPr>
        <w:rPr>
          <w:sz w:val="22"/>
          <w:szCs w:val="22"/>
        </w:rPr>
      </w:pPr>
    </w:p>
    <w:p w14:paraId="10DE4A5A" w14:textId="375761BE" w:rsidR="00572899" w:rsidRDefault="001D4C7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:</w:t>
      </w:r>
      <w:r>
        <w:rPr>
          <w:sz w:val="22"/>
          <w:szCs w:val="22"/>
        </w:rPr>
        <w:t xml:space="preserve"> </w:t>
      </w:r>
      <w:r w:rsidR="00FD35CE">
        <w:rPr>
          <w:sz w:val="22"/>
          <w:szCs w:val="22"/>
        </w:rPr>
        <w:t xml:space="preserve"> </w:t>
      </w:r>
      <w:r w:rsidR="00224C52">
        <w:rPr>
          <w:sz w:val="22"/>
          <w:szCs w:val="22"/>
        </w:rPr>
        <w:t>$18,662.75 in account.  Crab feast tickets are $60/ea.  Started donation jar for COTA For Emily.</w:t>
      </w:r>
      <w:r w:rsidR="00572899">
        <w:rPr>
          <w:sz w:val="22"/>
          <w:szCs w:val="22"/>
        </w:rPr>
        <w:t xml:space="preserve">  </w:t>
      </w:r>
    </w:p>
    <w:p w14:paraId="0F3CFFE5" w14:textId="77777777" w:rsidR="008B2E01" w:rsidRDefault="008B2E01">
      <w:pPr>
        <w:rPr>
          <w:sz w:val="22"/>
          <w:szCs w:val="22"/>
        </w:rPr>
      </w:pPr>
    </w:p>
    <w:p w14:paraId="2DA6D4CD" w14:textId="42E4E490" w:rsidR="004A3A64" w:rsidRPr="00846FE3" w:rsidRDefault="00445437" w:rsidP="004E1CB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Riders: </w:t>
      </w:r>
      <w:r w:rsidR="002B0B56">
        <w:rPr>
          <w:b/>
          <w:sz w:val="22"/>
          <w:szCs w:val="22"/>
        </w:rPr>
        <w:t xml:space="preserve"> </w:t>
      </w:r>
      <w:r w:rsidR="00224C52">
        <w:rPr>
          <w:bCs/>
          <w:sz w:val="22"/>
          <w:szCs w:val="22"/>
        </w:rPr>
        <w:t xml:space="preserve">Currently at M/D Fairgrounds selling raffle tickets on Traeger grill.  Michael Heede Memorial Ride on Sat. and then M/D parade.  Discussed why we didn’t bring vets from Perry Point to fair.  Still working on Ride </w:t>
      </w:r>
      <w:r w:rsidR="000A5874">
        <w:rPr>
          <w:bCs/>
          <w:sz w:val="22"/>
          <w:szCs w:val="22"/>
        </w:rPr>
        <w:t>for</w:t>
      </w:r>
      <w:r w:rsidR="00224C52">
        <w:rPr>
          <w:bCs/>
          <w:sz w:val="22"/>
          <w:szCs w:val="22"/>
        </w:rPr>
        <w:t xml:space="preserve"> Blue on 23 Sept. 2023.  Riders voted to give the $1000 received back from electronic sign, to COTA For Emily.  </w:t>
      </w:r>
    </w:p>
    <w:p w14:paraId="5C588F30" w14:textId="7CE012F0" w:rsidR="00C26E38" w:rsidRDefault="004E1CBA" w:rsidP="004E1CBA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3E05A81" w14:textId="53DDABE5" w:rsidR="0053357C" w:rsidRPr="00776811" w:rsidRDefault="00776811" w:rsidP="001E5055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ick Call:  </w:t>
      </w:r>
      <w:r w:rsidR="00D814AB">
        <w:rPr>
          <w:sz w:val="22"/>
          <w:szCs w:val="22"/>
        </w:rPr>
        <w:t>Joseph E. Williams</w:t>
      </w:r>
      <w:r w:rsidR="009B5A1B">
        <w:rPr>
          <w:sz w:val="22"/>
          <w:szCs w:val="22"/>
        </w:rPr>
        <w:t xml:space="preserve">, </w:t>
      </w:r>
      <w:r w:rsidR="00295287">
        <w:rPr>
          <w:sz w:val="22"/>
          <w:szCs w:val="22"/>
        </w:rPr>
        <w:t>Donny Williams</w:t>
      </w:r>
      <w:r w:rsidR="00CB0408">
        <w:rPr>
          <w:sz w:val="22"/>
          <w:szCs w:val="22"/>
        </w:rPr>
        <w:t>,</w:t>
      </w:r>
      <w:r w:rsidR="00C259F1">
        <w:rPr>
          <w:sz w:val="22"/>
          <w:szCs w:val="22"/>
        </w:rPr>
        <w:t xml:space="preserve"> </w:t>
      </w:r>
      <w:r w:rsidR="00A26BD2">
        <w:rPr>
          <w:sz w:val="22"/>
          <w:szCs w:val="22"/>
        </w:rPr>
        <w:t>Bob Lloyd</w:t>
      </w:r>
      <w:r w:rsidR="00D20B38">
        <w:rPr>
          <w:sz w:val="22"/>
          <w:szCs w:val="22"/>
        </w:rPr>
        <w:t>.</w:t>
      </w:r>
      <w:r w:rsidR="00AB6A89">
        <w:rPr>
          <w:sz w:val="22"/>
          <w:szCs w:val="22"/>
        </w:rPr>
        <w:t xml:space="preserve">  </w:t>
      </w:r>
      <w:r w:rsidR="00A52FCD">
        <w:rPr>
          <w:sz w:val="22"/>
          <w:szCs w:val="22"/>
        </w:rPr>
        <w:t xml:space="preserve"> </w:t>
      </w:r>
    </w:p>
    <w:p w14:paraId="443E97C5" w14:textId="77777777" w:rsidR="00DD475D" w:rsidRDefault="00DD475D" w:rsidP="00F83CB2">
      <w:pPr>
        <w:rPr>
          <w:sz w:val="22"/>
          <w:szCs w:val="22"/>
        </w:rPr>
      </w:pPr>
    </w:p>
    <w:p w14:paraId="4C42B0DA" w14:textId="46AFE210" w:rsidR="004A3A64" w:rsidRDefault="00762401" w:rsidP="007023C9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ervice Officer:  </w:t>
      </w:r>
      <w:r w:rsidR="00A52FCD">
        <w:rPr>
          <w:sz w:val="22"/>
          <w:szCs w:val="22"/>
        </w:rPr>
        <w:t xml:space="preserve"> Members are working on getting Sarge (Marvin Wright) a uniform, due to his health status.</w:t>
      </w:r>
    </w:p>
    <w:p w14:paraId="2149D1CD" w14:textId="77777777" w:rsidR="00A52FCD" w:rsidRDefault="00A52FCD" w:rsidP="007023C9">
      <w:pPr>
        <w:rPr>
          <w:sz w:val="22"/>
          <w:szCs w:val="22"/>
        </w:rPr>
      </w:pPr>
    </w:p>
    <w:p w14:paraId="7D6BB053" w14:textId="255959BB" w:rsidR="00A52FCD" w:rsidRPr="00A52FCD" w:rsidRDefault="00A52FCD" w:rsidP="007023C9">
      <w:pPr>
        <w:rPr>
          <w:sz w:val="22"/>
          <w:szCs w:val="22"/>
        </w:rPr>
      </w:pPr>
      <w:r>
        <w:rPr>
          <w:b/>
          <w:bCs/>
          <w:sz w:val="22"/>
          <w:szCs w:val="22"/>
        </w:rPr>
        <w:t>1</w:t>
      </w:r>
      <w:r w:rsidRPr="00A52FCD">
        <w:rPr>
          <w:b/>
          <w:bCs/>
          <w:sz w:val="22"/>
          <w:szCs w:val="22"/>
          <w:vertAlign w:val="superscript"/>
        </w:rPr>
        <w:t>st</w:t>
      </w:r>
      <w:r>
        <w:rPr>
          <w:b/>
          <w:bCs/>
          <w:sz w:val="22"/>
          <w:szCs w:val="22"/>
        </w:rPr>
        <w:t xml:space="preserve"> Vice Commander:  </w:t>
      </w:r>
      <w:r>
        <w:rPr>
          <w:sz w:val="22"/>
          <w:szCs w:val="22"/>
        </w:rPr>
        <w:t>Rob Kranz was nominated for 1</w:t>
      </w:r>
      <w:r w:rsidRPr="00A52FCD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Vice Commander.  He accepted.  Commander asked if there was any other nominations for position.  There were none.  Adjutant cast one unanimous vote for 1</w:t>
      </w:r>
      <w:r w:rsidRPr="00A52FCD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Vice Commander.</w:t>
      </w:r>
    </w:p>
    <w:p w14:paraId="6F29474F" w14:textId="77777777" w:rsidR="00846FE3" w:rsidRPr="00A12731" w:rsidRDefault="00846FE3" w:rsidP="007023C9">
      <w:pPr>
        <w:rPr>
          <w:sz w:val="22"/>
          <w:szCs w:val="22"/>
        </w:rPr>
      </w:pPr>
    </w:p>
    <w:p w14:paraId="22F96B64" w14:textId="77777777" w:rsidR="00B5662E" w:rsidRDefault="00CC4DD8" w:rsidP="00D81F12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respondence:</w:t>
      </w:r>
      <w:r w:rsidR="00864780">
        <w:rPr>
          <w:b/>
          <w:sz w:val="22"/>
          <w:szCs w:val="22"/>
        </w:rPr>
        <w:t xml:space="preserve"> </w:t>
      </w:r>
    </w:p>
    <w:p w14:paraId="506C08CD" w14:textId="68F4D7DC" w:rsidR="00B5662E" w:rsidRDefault="00B5662E" w:rsidP="00D81F12">
      <w:pPr>
        <w:rPr>
          <w:bCs/>
          <w:sz w:val="22"/>
          <w:szCs w:val="22"/>
        </w:rPr>
      </w:pPr>
      <w:r>
        <w:rPr>
          <w:b/>
          <w:sz w:val="22"/>
          <w:szCs w:val="22"/>
        </w:rPr>
        <w:t>-</w:t>
      </w:r>
      <w:r>
        <w:rPr>
          <w:bCs/>
          <w:sz w:val="22"/>
          <w:szCs w:val="22"/>
        </w:rPr>
        <w:t>Thank you received from Darlington Lions Club for donation for their 4</w:t>
      </w:r>
      <w:r w:rsidRPr="00B5662E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 of July parade and fireworks.</w:t>
      </w:r>
    </w:p>
    <w:p w14:paraId="6130886F" w14:textId="70D4A811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Thank you received from Meals on Wheels for our donation.</w:t>
      </w:r>
    </w:p>
    <w:p w14:paraId="2E5DD56B" w14:textId="6E0B5CF1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Thank you from Whiteford Packing Co. for donation of our old air conditioners.  Will be used to air condition area where youth learn to act.</w:t>
      </w:r>
    </w:p>
    <w:p w14:paraId="3420C31F" w14:textId="38C793BD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WVFC Fire Fund drive.  Motion to donate $100 passed.</w:t>
      </w:r>
    </w:p>
    <w:p w14:paraId="2D5258A2" w14:textId="307DC925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St. Judes, Fisher House and Homes </w:t>
      </w:r>
      <w:r w:rsidR="000A5874">
        <w:rPr>
          <w:bCs/>
          <w:sz w:val="22"/>
          <w:szCs w:val="22"/>
        </w:rPr>
        <w:t>for</w:t>
      </w:r>
      <w:r>
        <w:rPr>
          <w:bCs/>
          <w:sz w:val="22"/>
          <w:szCs w:val="22"/>
        </w:rPr>
        <w:t xml:space="preserve"> Our Troops motion to donate $200 to each passed.</w:t>
      </w:r>
    </w:p>
    <w:p w14:paraId="3DA133EB" w14:textId="5AE36066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Hero Box donation of $200 passed.</w:t>
      </w:r>
    </w:p>
    <w:p w14:paraId="001E2BB9" w14:textId="7BB0B66C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Gold Star Mothers, Maryland Chapter donation of $500 passed.</w:t>
      </w:r>
    </w:p>
    <w:p w14:paraId="265EA3FD" w14:textId="6CDDD847" w:rsidR="00B5662E" w:rsidRDefault="00B5662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Special Needs Boy Scout Troop 4513 donation of $500 passed.</w:t>
      </w:r>
    </w:p>
    <w:p w14:paraId="2114886A" w14:textId="77777777" w:rsidR="00B5662E" w:rsidRDefault="00B5662E" w:rsidP="00D81F12">
      <w:pPr>
        <w:rPr>
          <w:bCs/>
          <w:sz w:val="22"/>
          <w:szCs w:val="22"/>
        </w:rPr>
      </w:pPr>
    </w:p>
    <w:p w14:paraId="5D9C6EA9" w14:textId="3CE3F04A" w:rsidR="00B5662E" w:rsidRDefault="00B5662E" w:rsidP="00B5662E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E.C.</w:t>
      </w:r>
    </w:p>
    <w:p w14:paraId="4EFF9921" w14:textId="77777777" w:rsidR="00B5662E" w:rsidRDefault="00B5662E" w:rsidP="00B5662E">
      <w:pPr>
        <w:jc w:val="center"/>
        <w:rPr>
          <w:bCs/>
          <w:sz w:val="22"/>
          <w:szCs w:val="22"/>
        </w:rPr>
      </w:pPr>
    </w:p>
    <w:p w14:paraId="79B0D0EC" w14:textId="2CD7A5B7" w:rsidR="00B5662E" w:rsidRDefault="00B5662E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Bill Dunn present to discuss why he received </w:t>
      </w:r>
      <w:r w:rsidR="009E6878">
        <w:rPr>
          <w:bCs/>
          <w:sz w:val="22"/>
          <w:szCs w:val="22"/>
        </w:rPr>
        <w:t>a 90 day suspension.  He believes his punishment was too harsh.  We will be looking into how to handle disciplinary incidents.  A long discussion was had.</w:t>
      </w:r>
      <w:r w:rsidR="00C52C58">
        <w:rPr>
          <w:bCs/>
          <w:sz w:val="22"/>
          <w:szCs w:val="22"/>
        </w:rPr>
        <w:t xml:space="preserve">  A motion was made to have Bill Dunn’s offense categorized as his first offense. </w:t>
      </w:r>
    </w:p>
    <w:p w14:paraId="7696A999" w14:textId="2A40CCFA" w:rsidR="00C52C58" w:rsidRDefault="00C52C58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Motion to purchase two 4 x 6 rugs for lobby passed.  Will purchase from Emblem Sales.</w:t>
      </w:r>
    </w:p>
    <w:p w14:paraId="0311330A" w14:textId="2B2ACF9C" w:rsidR="00C52C58" w:rsidRDefault="00C52C58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Bobby Smith will purchase 5 posts for mounting new signs at back side of parking lot.</w:t>
      </w:r>
    </w:p>
    <w:p w14:paraId="482FADF1" w14:textId="119C7AF6" w:rsidR="00C52C58" w:rsidRDefault="00C52C58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A motion was made and passed </w:t>
      </w:r>
      <w:r w:rsidR="006259E0">
        <w:rPr>
          <w:bCs/>
          <w:sz w:val="22"/>
          <w:szCs w:val="22"/>
        </w:rPr>
        <w:t xml:space="preserve">5-3 </w:t>
      </w:r>
      <w:r>
        <w:rPr>
          <w:bCs/>
          <w:sz w:val="22"/>
          <w:szCs w:val="22"/>
        </w:rPr>
        <w:t>to have 7 holidays that the post will be closed.  These holidays are July 4</w:t>
      </w:r>
      <w:r w:rsidRPr="00C52C58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, Memorial Day, </w:t>
      </w:r>
      <w:r w:rsidR="006259E0">
        <w:rPr>
          <w:bCs/>
          <w:sz w:val="22"/>
          <w:szCs w:val="22"/>
        </w:rPr>
        <w:t>Labor Day, Christmas, Thanksgiving, New Years, and Easter.</w:t>
      </w:r>
    </w:p>
    <w:p w14:paraId="68C91022" w14:textId="3D25076A" w:rsidR="006259E0" w:rsidRDefault="006259E0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A motion was made to have bartenders come in to discuss holiday closings.  Motion did not pass.</w:t>
      </w:r>
    </w:p>
    <w:p w14:paraId="35B61E93" w14:textId="5FEDCEEA" w:rsidR="006259E0" w:rsidRDefault="006259E0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Will talk to Todd about who his door contact is.</w:t>
      </w:r>
    </w:p>
    <w:p w14:paraId="2FE41690" w14:textId="4DA28FA4" w:rsidR="006259E0" w:rsidRDefault="006259E0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New burn barrels are in for flag disposals.</w:t>
      </w:r>
    </w:p>
    <w:p w14:paraId="2D3E6FE2" w14:textId="343A2821" w:rsidR="006259E0" w:rsidRDefault="006259E0" w:rsidP="00B5662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Need clarification on gift cards for new members.  This took effect on </w:t>
      </w:r>
      <w:r w:rsidR="00F6280C">
        <w:rPr>
          <w:bCs/>
          <w:sz w:val="22"/>
          <w:szCs w:val="22"/>
        </w:rPr>
        <w:t>October</w:t>
      </w:r>
      <w:r>
        <w:rPr>
          <w:bCs/>
          <w:sz w:val="22"/>
          <w:szCs w:val="22"/>
        </w:rPr>
        <w:t xml:space="preserve"> 1</w:t>
      </w:r>
      <w:r w:rsidR="00F6280C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>, 202</w:t>
      </w:r>
      <w:r w:rsidR="00F6280C">
        <w:rPr>
          <w:bCs/>
          <w:sz w:val="22"/>
          <w:szCs w:val="22"/>
        </w:rPr>
        <w:t>2</w:t>
      </w:r>
      <w:r>
        <w:rPr>
          <w:bCs/>
          <w:sz w:val="22"/>
          <w:szCs w:val="22"/>
        </w:rPr>
        <w:t>.</w:t>
      </w:r>
    </w:p>
    <w:p w14:paraId="026BE0A9" w14:textId="77777777" w:rsidR="00C303D3" w:rsidRDefault="006259E0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Rob Kranz will continue to get Buon Gusto pizzas, 5 at a </w:t>
      </w:r>
      <w:r w:rsidR="00C303D3">
        <w:rPr>
          <w:bCs/>
          <w:sz w:val="22"/>
          <w:szCs w:val="22"/>
        </w:rPr>
        <w:t>time.</w:t>
      </w:r>
      <w:r>
        <w:rPr>
          <w:bCs/>
          <w:sz w:val="22"/>
          <w:szCs w:val="22"/>
        </w:rPr>
        <w:t xml:space="preserve">  </w:t>
      </w:r>
    </w:p>
    <w:p w14:paraId="48FDBECA" w14:textId="77777777" w:rsidR="00C303D3" w:rsidRDefault="00C303D3" w:rsidP="008352FB">
      <w:pPr>
        <w:rPr>
          <w:bCs/>
          <w:sz w:val="22"/>
          <w:szCs w:val="22"/>
        </w:rPr>
      </w:pPr>
    </w:p>
    <w:p w14:paraId="35810A12" w14:textId="4B1F4103" w:rsidR="002D4EDB" w:rsidRPr="006259E0" w:rsidRDefault="00C303D3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                                                      Respectfully submitted by,</w:t>
      </w:r>
      <w:r w:rsidR="006259E0">
        <w:rPr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</w:t>
      </w:r>
      <w:r>
        <w:rPr>
          <w:sz w:val="22"/>
          <w:szCs w:val="22"/>
        </w:rPr>
        <w:t xml:space="preserve"> </w:t>
      </w:r>
    </w:p>
    <w:p w14:paraId="63C75931" w14:textId="77C969E6" w:rsidR="00C41A08" w:rsidRPr="00014FB4" w:rsidRDefault="00A84F07" w:rsidP="00014FB4">
      <w:pPr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</w:t>
      </w:r>
      <w:r>
        <w:rPr>
          <w:sz w:val="22"/>
          <w:szCs w:val="22"/>
          <w:u w:val="single"/>
        </w:rPr>
        <w:t>Jerry A. Barbour, Adjutant</w:t>
      </w:r>
    </w:p>
    <w:sectPr w:rsidR="00C41A08" w:rsidRPr="00014FB4">
      <w:footerReference w:type="default" r:id="rId8"/>
      <w:pgSz w:w="12240" w:h="15840"/>
      <w:pgMar w:top="1440" w:right="720" w:bottom="51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9D1C1E" w14:textId="77777777" w:rsidR="00BF5877" w:rsidRDefault="00BF5877" w:rsidP="008352FB">
      <w:r>
        <w:separator/>
      </w:r>
    </w:p>
  </w:endnote>
  <w:endnote w:type="continuationSeparator" w:id="0">
    <w:p w14:paraId="662E1116" w14:textId="77777777" w:rsidR="00BF5877" w:rsidRDefault="00BF5877" w:rsidP="0083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C1475" w14:textId="32C7CE99" w:rsidR="00AD5082" w:rsidRDefault="00AD5082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5AEBD" w14:textId="77777777" w:rsidR="00BF5877" w:rsidRDefault="00BF5877" w:rsidP="008352FB">
      <w:r>
        <w:separator/>
      </w:r>
    </w:p>
  </w:footnote>
  <w:footnote w:type="continuationSeparator" w:id="0">
    <w:p w14:paraId="6A3274C1" w14:textId="77777777" w:rsidR="00BF5877" w:rsidRDefault="00BF5877" w:rsidP="0083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2052F"/>
    <w:multiLevelType w:val="hybridMultilevel"/>
    <w:tmpl w:val="03FAFD2A"/>
    <w:lvl w:ilvl="0" w:tplc="5A142C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B263B"/>
    <w:multiLevelType w:val="hybridMultilevel"/>
    <w:tmpl w:val="59DE284C"/>
    <w:lvl w:ilvl="0" w:tplc="B5A4F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84638"/>
    <w:multiLevelType w:val="hybridMultilevel"/>
    <w:tmpl w:val="3A309306"/>
    <w:lvl w:ilvl="0" w:tplc="4F0E4F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883042"/>
    <w:multiLevelType w:val="hybridMultilevel"/>
    <w:tmpl w:val="B846E504"/>
    <w:lvl w:ilvl="0" w:tplc="3B44F5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953AC"/>
    <w:multiLevelType w:val="hybridMultilevel"/>
    <w:tmpl w:val="1F987344"/>
    <w:lvl w:ilvl="0" w:tplc="3EDABB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A009D"/>
    <w:multiLevelType w:val="hybridMultilevel"/>
    <w:tmpl w:val="1B0E6666"/>
    <w:lvl w:ilvl="0" w:tplc="AB5EA0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DOwMLIwMjEwNTBU0lEKTi0uzszPAykwrQUAR8HSKSwAAAA="/>
  </w:docVars>
  <w:rsids>
    <w:rsidRoot w:val="00A639C7"/>
    <w:rsid w:val="0000058A"/>
    <w:rsid w:val="00001EDC"/>
    <w:rsid w:val="00002034"/>
    <w:rsid w:val="00004EA9"/>
    <w:rsid w:val="000052DD"/>
    <w:rsid w:val="00014AC4"/>
    <w:rsid w:val="00014FB4"/>
    <w:rsid w:val="00024DFD"/>
    <w:rsid w:val="00025115"/>
    <w:rsid w:val="00031BC1"/>
    <w:rsid w:val="00036545"/>
    <w:rsid w:val="00044BD6"/>
    <w:rsid w:val="00047E92"/>
    <w:rsid w:val="00047EFC"/>
    <w:rsid w:val="0005127D"/>
    <w:rsid w:val="0005204F"/>
    <w:rsid w:val="00055A0F"/>
    <w:rsid w:val="000568E6"/>
    <w:rsid w:val="0005715B"/>
    <w:rsid w:val="0005782A"/>
    <w:rsid w:val="00057C37"/>
    <w:rsid w:val="00060CED"/>
    <w:rsid w:val="00066379"/>
    <w:rsid w:val="00066C9D"/>
    <w:rsid w:val="00070FC9"/>
    <w:rsid w:val="00073939"/>
    <w:rsid w:val="00084745"/>
    <w:rsid w:val="00085EA8"/>
    <w:rsid w:val="0009386E"/>
    <w:rsid w:val="00093FDE"/>
    <w:rsid w:val="000A065A"/>
    <w:rsid w:val="000A359A"/>
    <w:rsid w:val="000A5874"/>
    <w:rsid w:val="000B220A"/>
    <w:rsid w:val="000B2D8B"/>
    <w:rsid w:val="000B3918"/>
    <w:rsid w:val="000B3F8F"/>
    <w:rsid w:val="000B571F"/>
    <w:rsid w:val="000B61C5"/>
    <w:rsid w:val="000C0493"/>
    <w:rsid w:val="000C1413"/>
    <w:rsid w:val="000C4CDA"/>
    <w:rsid w:val="000C4F84"/>
    <w:rsid w:val="000C6FD1"/>
    <w:rsid w:val="000C7BBD"/>
    <w:rsid w:val="000D717B"/>
    <w:rsid w:val="000E3611"/>
    <w:rsid w:val="000E391E"/>
    <w:rsid w:val="000F08A2"/>
    <w:rsid w:val="000F0A8A"/>
    <w:rsid w:val="000F15E3"/>
    <w:rsid w:val="000F26B3"/>
    <w:rsid w:val="000F36DB"/>
    <w:rsid w:val="0010748D"/>
    <w:rsid w:val="00110996"/>
    <w:rsid w:val="0011175F"/>
    <w:rsid w:val="001130B0"/>
    <w:rsid w:val="00113A53"/>
    <w:rsid w:val="001168C8"/>
    <w:rsid w:val="001169D0"/>
    <w:rsid w:val="001170EE"/>
    <w:rsid w:val="00121891"/>
    <w:rsid w:val="00122E60"/>
    <w:rsid w:val="00123CEB"/>
    <w:rsid w:val="001247F4"/>
    <w:rsid w:val="001331DF"/>
    <w:rsid w:val="001429D6"/>
    <w:rsid w:val="00142CBD"/>
    <w:rsid w:val="00143C3F"/>
    <w:rsid w:val="00146872"/>
    <w:rsid w:val="0015116D"/>
    <w:rsid w:val="001518E9"/>
    <w:rsid w:val="0015211E"/>
    <w:rsid w:val="00162AC0"/>
    <w:rsid w:val="0016457E"/>
    <w:rsid w:val="001654EE"/>
    <w:rsid w:val="00165C86"/>
    <w:rsid w:val="00166EA8"/>
    <w:rsid w:val="00167A37"/>
    <w:rsid w:val="00167EE3"/>
    <w:rsid w:val="00175331"/>
    <w:rsid w:val="001773C2"/>
    <w:rsid w:val="00177D91"/>
    <w:rsid w:val="001804E7"/>
    <w:rsid w:val="001828A4"/>
    <w:rsid w:val="00194159"/>
    <w:rsid w:val="001A0576"/>
    <w:rsid w:val="001A2932"/>
    <w:rsid w:val="001A67D1"/>
    <w:rsid w:val="001A6BB6"/>
    <w:rsid w:val="001B0665"/>
    <w:rsid w:val="001B06AA"/>
    <w:rsid w:val="001C0C42"/>
    <w:rsid w:val="001C3D97"/>
    <w:rsid w:val="001C5D82"/>
    <w:rsid w:val="001D24FE"/>
    <w:rsid w:val="001D2D90"/>
    <w:rsid w:val="001D458F"/>
    <w:rsid w:val="001D4C7E"/>
    <w:rsid w:val="001D502E"/>
    <w:rsid w:val="001D663B"/>
    <w:rsid w:val="001D7D8E"/>
    <w:rsid w:val="001E2835"/>
    <w:rsid w:val="001E4CF0"/>
    <w:rsid w:val="001E5055"/>
    <w:rsid w:val="001E77AF"/>
    <w:rsid w:val="001F3D06"/>
    <w:rsid w:val="00200AFA"/>
    <w:rsid w:val="00201425"/>
    <w:rsid w:val="00203F5C"/>
    <w:rsid w:val="002111F7"/>
    <w:rsid w:val="0021590F"/>
    <w:rsid w:val="002226D7"/>
    <w:rsid w:val="00224C52"/>
    <w:rsid w:val="0023587A"/>
    <w:rsid w:val="00236EDC"/>
    <w:rsid w:val="00240340"/>
    <w:rsid w:val="0024175A"/>
    <w:rsid w:val="00241DCC"/>
    <w:rsid w:val="00246AC2"/>
    <w:rsid w:val="0024765E"/>
    <w:rsid w:val="00254EDB"/>
    <w:rsid w:val="00255D9F"/>
    <w:rsid w:val="0026096B"/>
    <w:rsid w:val="00261631"/>
    <w:rsid w:val="0026307C"/>
    <w:rsid w:val="002651BA"/>
    <w:rsid w:val="00265311"/>
    <w:rsid w:val="002700E7"/>
    <w:rsid w:val="00270AEE"/>
    <w:rsid w:val="00270B4E"/>
    <w:rsid w:val="00271CDD"/>
    <w:rsid w:val="00273B84"/>
    <w:rsid w:val="00275E72"/>
    <w:rsid w:val="0028093C"/>
    <w:rsid w:val="00281B4D"/>
    <w:rsid w:val="002826FD"/>
    <w:rsid w:val="00283396"/>
    <w:rsid w:val="002834F9"/>
    <w:rsid w:val="002845C2"/>
    <w:rsid w:val="00285722"/>
    <w:rsid w:val="002869C0"/>
    <w:rsid w:val="00290932"/>
    <w:rsid w:val="00291803"/>
    <w:rsid w:val="00292A83"/>
    <w:rsid w:val="00293354"/>
    <w:rsid w:val="00295287"/>
    <w:rsid w:val="00296770"/>
    <w:rsid w:val="00296E03"/>
    <w:rsid w:val="00296FF1"/>
    <w:rsid w:val="002979D7"/>
    <w:rsid w:val="002A0A20"/>
    <w:rsid w:val="002A13C1"/>
    <w:rsid w:val="002A765A"/>
    <w:rsid w:val="002A79E3"/>
    <w:rsid w:val="002B0B56"/>
    <w:rsid w:val="002B1094"/>
    <w:rsid w:val="002B12F3"/>
    <w:rsid w:val="002B2936"/>
    <w:rsid w:val="002B4FC8"/>
    <w:rsid w:val="002B5E0C"/>
    <w:rsid w:val="002B7880"/>
    <w:rsid w:val="002C15F0"/>
    <w:rsid w:val="002C253C"/>
    <w:rsid w:val="002C6A23"/>
    <w:rsid w:val="002D0E73"/>
    <w:rsid w:val="002D4EDB"/>
    <w:rsid w:val="002D5A7B"/>
    <w:rsid w:val="002D5F9F"/>
    <w:rsid w:val="002E0905"/>
    <w:rsid w:val="002E1C92"/>
    <w:rsid w:val="002E2B09"/>
    <w:rsid w:val="002E41E7"/>
    <w:rsid w:val="002E4392"/>
    <w:rsid w:val="002E6155"/>
    <w:rsid w:val="002E7036"/>
    <w:rsid w:val="002F6EDA"/>
    <w:rsid w:val="003025FE"/>
    <w:rsid w:val="0030454A"/>
    <w:rsid w:val="00304F33"/>
    <w:rsid w:val="00305992"/>
    <w:rsid w:val="003060EC"/>
    <w:rsid w:val="00306ACE"/>
    <w:rsid w:val="00307A07"/>
    <w:rsid w:val="00312126"/>
    <w:rsid w:val="003160AA"/>
    <w:rsid w:val="00316183"/>
    <w:rsid w:val="003162F6"/>
    <w:rsid w:val="0031659D"/>
    <w:rsid w:val="00316C6F"/>
    <w:rsid w:val="00320B4B"/>
    <w:rsid w:val="0032120B"/>
    <w:rsid w:val="003216D2"/>
    <w:rsid w:val="003219AA"/>
    <w:rsid w:val="003234D7"/>
    <w:rsid w:val="00325748"/>
    <w:rsid w:val="00327DF3"/>
    <w:rsid w:val="00332276"/>
    <w:rsid w:val="00332E58"/>
    <w:rsid w:val="00333904"/>
    <w:rsid w:val="00337AC2"/>
    <w:rsid w:val="0034259B"/>
    <w:rsid w:val="00343F9E"/>
    <w:rsid w:val="0034511A"/>
    <w:rsid w:val="003454FA"/>
    <w:rsid w:val="0035175A"/>
    <w:rsid w:val="0035180B"/>
    <w:rsid w:val="0035315A"/>
    <w:rsid w:val="00353B6D"/>
    <w:rsid w:val="0035409C"/>
    <w:rsid w:val="003629D2"/>
    <w:rsid w:val="0036395B"/>
    <w:rsid w:val="00365BCB"/>
    <w:rsid w:val="003660B3"/>
    <w:rsid w:val="00366CE3"/>
    <w:rsid w:val="00372737"/>
    <w:rsid w:val="00373694"/>
    <w:rsid w:val="003751E6"/>
    <w:rsid w:val="00382295"/>
    <w:rsid w:val="00382F20"/>
    <w:rsid w:val="0038779F"/>
    <w:rsid w:val="003934A0"/>
    <w:rsid w:val="00394FE2"/>
    <w:rsid w:val="00396279"/>
    <w:rsid w:val="00397A3F"/>
    <w:rsid w:val="003A074E"/>
    <w:rsid w:val="003A3EEA"/>
    <w:rsid w:val="003A3F1E"/>
    <w:rsid w:val="003A3F94"/>
    <w:rsid w:val="003B06BC"/>
    <w:rsid w:val="003B1276"/>
    <w:rsid w:val="003B32AE"/>
    <w:rsid w:val="003C1754"/>
    <w:rsid w:val="003C2D65"/>
    <w:rsid w:val="003C3752"/>
    <w:rsid w:val="003C43CA"/>
    <w:rsid w:val="003C5216"/>
    <w:rsid w:val="003D31B1"/>
    <w:rsid w:val="003D5C2D"/>
    <w:rsid w:val="003E0280"/>
    <w:rsid w:val="003E06B6"/>
    <w:rsid w:val="003E1036"/>
    <w:rsid w:val="003E1534"/>
    <w:rsid w:val="003E2076"/>
    <w:rsid w:val="003E5DDE"/>
    <w:rsid w:val="003E7EE6"/>
    <w:rsid w:val="003F10F8"/>
    <w:rsid w:val="003F2D6E"/>
    <w:rsid w:val="003F2F10"/>
    <w:rsid w:val="003F33B8"/>
    <w:rsid w:val="0040297F"/>
    <w:rsid w:val="00406F76"/>
    <w:rsid w:val="004113FC"/>
    <w:rsid w:val="004123E6"/>
    <w:rsid w:val="00412699"/>
    <w:rsid w:val="004138B6"/>
    <w:rsid w:val="004146AF"/>
    <w:rsid w:val="00414EF9"/>
    <w:rsid w:val="004219ED"/>
    <w:rsid w:val="00424255"/>
    <w:rsid w:val="0042581B"/>
    <w:rsid w:val="004272B7"/>
    <w:rsid w:val="00427997"/>
    <w:rsid w:val="004406C0"/>
    <w:rsid w:val="00440947"/>
    <w:rsid w:val="00440BE1"/>
    <w:rsid w:val="004414B8"/>
    <w:rsid w:val="0044172E"/>
    <w:rsid w:val="00445437"/>
    <w:rsid w:val="004454D0"/>
    <w:rsid w:val="00446054"/>
    <w:rsid w:val="00450442"/>
    <w:rsid w:val="00453352"/>
    <w:rsid w:val="00454616"/>
    <w:rsid w:val="00454CA6"/>
    <w:rsid w:val="00457BB7"/>
    <w:rsid w:val="004604D8"/>
    <w:rsid w:val="004627B3"/>
    <w:rsid w:val="00463044"/>
    <w:rsid w:val="00463131"/>
    <w:rsid w:val="00463C0E"/>
    <w:rsid w:val="00464064"/>
    <w:rsid w:val="00473668"/>
    <w:rsid w:val="00473C16"/>
    <w:rsid w:val="00477C8D"/>
    <w:rsid w:val="00481A4A"/>
    <w:rsid w:val="00483A3F"/>
    <w:rsid w:val="004845BC"/>
    <w:rsid w:val="00490969"/>
    <w:rsid w:val="004922E2"/>
    <w:rsid w:val="00492F4E"/>
    <w:rsid w:val="00495529"/>
    <w:rsid w:val="00497510"/>
    <w:rsid w:val="004A08BD"/>
    <w:rsid w:val="004A2818"/>
    <w:rsid w:val="004A3234"/>
    <w:rsid w:val="004A3A01"/>
    <w:rsid w:val="004A3A64"/>
    <w:rsid w:val="004A40CE"/>
    <w:rsid w:val="004A739E"/>
    <w:rsid w:val="004B1A4D"/>
    <w:rsid w:val="004B1BD4"/>
    <w:rsid w:val="004B3B6E"/>
    <w:rsid w:val="004B3E62"/>
    <w:rsid w:val="004C00E3"/>
    <w:rsid w:val="004C0914"/>
    <w:rsid w:val="004C0D30"/>
    <w:rsid w:val="004C1A40"/>
    <w:rsid w:val="004C21BF"/>
    <w:rsid w:val="004C544B"/>
    <w:rsid w:val="004D142F"/>
    <w:rsid w:val="004D225D"/>
    <w:rsid w:val="004D3E7D"/>
    <w:rsid w:val="004D5C15"/>
    <w:rsid w:val="004D60E0"/>
    <w:rsid w:val="004D751E"/>
    <w:rsid w:val="004E191D"/>
    <w:rsid w:val="004E1CBA"/>
    <w:rsid w:val="004F61B4"/>
    <w:rsid w:val="00503B86"/>
    <w:rsid w:val="00507EAC"/>
    <w:rsid w:val="0051101C"/>
    <w:rsid w:val="005116E9"/>
    <w:rsid w:val="00513E93"/>
    <w:rsid w:val="00522784"/>
    <w:rsid w:val="0052718E"/>
    <w:rsid w:val="00532091"/>
    <w:rsid w:val="0053357C"/>
    <w:rsid w:val="005347F0"/>
    <w:rsid w:val="00534B74"/>
    <w:rsid w:val="00534BC4"/>
    <w:rsid w:val="0053586A"/>
    <w:rsid w:val="005362E9"/>
    <w:rsid w:val="00542149"/>
    <w:rsid w:val="00543007"/>
    <w:rsid w:val="00543010"/>
    <w:rsid w:val="00553B4A"/>
    <w:rsid w:val="005550B9"/>
    <w:rsid w:val="005571FB"/>
    <w:rsid w:val="0055744E"/>
    <w:rsid w:val="005615E6"/>
    <w:rsid w:val="00563A1E"/>
    <w:rsid w:val="00570EBE"/>
    <w:rsid w:val="005724FF"/>
    <w:rsid w:val="00572899"/>
    <w:rsid w:val="00573AC0"/>
    <w:rsid w:val="00574545"/>
    <w:rsid w:val="0057483A"/>
    <w:rsid w:val="00575771"/>
    <w:rsid w:val="005831FA"/>
    <w:rsid w:val="0058391C"/>
    <w:rsid w:val="00583E49"/>
    <w:rsid w:val="005841E5"/>
    <w:rsid w:val="00585A97"/>
    <w:rsid w:val="00595DF0"/>
    <w:rsid w:val="005A5C2D"/>
    <w:rsid w:val="005A636F"/>
    <w:rsid w:val="005A7313"/>
    <w:rsid w:val="005B2761"/>
    <w:rsid w:val="005B4A66"/>
    <w:rsid w:val="005B553D"/>
    <w:rsid w:val="005B7D26"/>
    <w:rsid w:val="005B7F63"/>
    <w:rsid w:val="005C39C8"/>
    <w:rsid w:val="005C7236"/>
    <w:rsid w:val="005D07B0"/>
    <w:rsid w:val="005D081A"/>
    <w:rsid w:val="005D39DF"/>
    <w:rsid w:val="005D573F"/>
    <w:rsid w:val="005D711C"/>
    <w:rsid w:val="005E12D0"/>
    <w:rsid w:val="005E1832"/>
    <w:rsid w:val="005E2179"/>
    <w:rsid w:val="005E685B"/>
    <w:rsid w:val="005F11BA"/>
    <w:rsid w:val="005F13B1"/>
    <w:rsid w:val="005F3776"/>
    <w:rsid w:val="005F7F86"/>
    <w:rsid w:val="00602808"/>
    <w:rsid w:val="00602E35"/>
    <w:rsid w:val="00604632"/>
    <w:rsid w:val="00605B2F"/>
    <w:rsid w:val="00605EA2"/>
    <w:rsid w:val="0060659C"/>
    <w:rsid w:val="0060725B"/>
    <w:rsid w:val="00607D1C"/>
    <w:rsid w:val="00615F8F"/>
    <w:rsid w:val="00615FC0"/>
    <w:rsid w:val="00620188"/>
    <w:rsid w:val="006235DB"/>
    <w:rsid w:val="00623742"/>
    <w:rsid w:val="006259E0"/>
    <w:rsid w:val="00625C6A"/>
    <w:rsid w:val="00626820"/>
    <w:rsid w:val="006326D5"/>
    <w:rsid w:val="006333A0"/>
    <w:rsid w:val="00636177"/>
    <w:rsid w:val="00641003"/>
    <w:rsid w:val="00641CE0"/>
    <w:rsid w:val="0064263E"/>
    <w:rsid w:val="00643F0D"/>
    <w:rsid w:val="006444AA"/>
    <w:rsid w:val="00647EF4"/>
    <w:rsid w:val="00647FA0"/>
    <w:rsid w:val="00650366"/>
    <w:rsid w:val="00651261"/>
    <w:rsid w:val="00652341"/>
    <w:rsid w:val="00654115"/>
    <w:rsid w:val="006619A4"/>
    <w:rsid w:val="00670B33"/>
    <w:rsid w:val="00673546"/>
    <w:rsid w:val="00673DBC"/>
    <w:rsid w:val="00676B5A"/>
    <w:rsid w:val="0067736A"/>
    <w:rsid w:val="006809CF"/>
    <w:rsid w:val="0068263B"/>
    <w:rsid w:val="00682B14"/>
    <w:rsid w:val="006906BC"/>
    <w:rsid w:val="00696C81"/>
    <w:rsid w:val="00697B81"/>
    <w:rsid w:val="006A28DD"/>
    <w:rsid w:val="006A321D"/>
    <w:rsid w:val="006A4531"/>
    <w:rsid w:val="006A492C"/>
    <w:rsid w:val="006A616A"/>
    <w:rsid w:val="006B5D67"/>
    <w:rsid w:val="006B76E1"/>
    <w:rsid w:val="006C0387"/>
    <w:rsid w:val="006C21B4"/>
    <w:rsid w:val="006C42BF"/>
    <w:rsid w:val="006C4431"/>
    <w:rsid w:val="006D0AD5"/>
    <w:rsid w:val="006D0D3F"/>
    <w:rsid w:val="006D0E7F"/>
    <w:rsid w:val="006D11A5"/>
    <w:rsid w:val="006D2070"/>
    <w:rsid w:val="006D3D98"/>
    <w:rsid w:val="006D5224"/>
    <w:rsid w:val="006D757A"/>
    <w:rsid w:val="006E19DF"/>
    <w:rsid w:val="006E4B77"/>
    <w:rsid w:val="006E5C8D"/>
    <w:rsid w:val="006E5F45"/>
    <w:rsid w:val="006F5149"/>
    <w:rsid w:val="006F7EDF"/>
    <w:rsid w:val="00700AA6"/>
    <w:rsid w:val="007023C9"/>
    <w:rsid w:val="007036FF"/>
    <w:rsid w:val="00705ED5"/>
    <w:rsid w:val="00711CC3"/>
    <w:rsid w:val="00713083"/>
    <w:rsid w:val="0071371F"/>
    <w:rsid w:val="00720EBC"/>
    <w:rsid w:val="00733846"/>
    <w:rsid w:val="007366A5"/>
    <w:rsid w:val="00740279"/>
    <w:rsid w:val="00743458"/>
    <w:rsid w:val="00745632"/>
    <w:rsid w:val="00750943"/>
    <w:rsid w:val="007510C2"/>
    <w:rsid w:val="00754D10"/>
    <w:rsid w:val="007602CA"/>
    <w:rsid w:val="00760397"/>
    <w:rsid w:val="007616A1"/>
    <w:rsid w:val="00762401"/>
    <w:rsid w:val="00763391"/>
    <w:rsid w:val="00767404"/>
    <w:rsid w:val="00772D7C"/>
    <w:rsid w:val="00774AD3"/>
    <w:rsid w:val="00774B5A"/>
    <w:rsid w:val="007758C5"/>
    <w:rsid w:val="00776811"/>
    <w:rsid w:val="00780E9B"/>
    <w:rsid w:val="0078124E"/>
    <w:rsid w:val="007827C0"/>
    <w:rsid w:val="00783607"/>
    <w:rsid w:val="00784F64"/>
    <w:rsid w:val="00790C01"/>
    <w:rsid w:val="007935D4"/>
    <w:rsid w:val="00793733"/>
    <w:rsid w:val="0079449F"/>
    <w:rsid w:val="0079660F"/>
    <w:rsid w:val="007A0E47"/>
    <w:rsid w:val="007A21A0"/>
    <w:rsid w:val="007A23C6"/>
    <w:rsid w:val="007A294E"/>
    <w:rsid w:val="007A4E12"/>
    <w:rsid w:val="007B48BB"/>
    <w:rsid w:val="007B5657"/>
    <w:rsid w:val="007C0F79"/>
    <w:rsid w:val="007C1B45"/>
    <w:rsid w:val="007C2633"/>
    <w:rsid w:val="007C2CD0"/>
    <w:rsid w:val="007C2EB1"/>
    <w:rsid w:val="007C3AAC"/>
    <w:rsid w:val="007C651F"/>
    <w:rsid w:val="007C6FE9"/>
    <w:rsid w:val="007D7868"/>
    <w:rsid w:val="007F1E55"/>
    <w:rsid w:val="007F420F"/>
    <w:rsid w:val="007F4F59"/>
    <w:rsid w:val="007F7B48"/>
    <w:rsid w:val="008013A5"/>
    <w:rsid w:val="00802918"/>
    <w:rsid w:val="00805046"/>
    <w:rsid w:val="00807CBF"/>
    <w:rsid w:val="008160E5"/>
    <w:rsid w:val="0081766D"/>
    <w:rsid w:val="008201FD"/>
    <w:rsid w:val="008230DA"/>
    <w:rsid w:val="00830ED2"/>
    <w:rsid w:val="00832F20"/>
    <w:rsid w:val="00833EFB"/>
    <w:rsid w:val="008352FB"/>
    <w:rsid w:val="00836AAC"/>
    <w:rsid w:val="00837B9C"/>
    <w:rsid w:val="00843D8F"/>
    <w:rsid w:val="008445D4"/>
    <w:rsid w:val="00846FE3"/>
    <w:rsid w:val="00850E17"/>
    <w:rsid w:val="00851C05"/>
    <w:rsid w:val="008534AA"/>
    <w:rsid w:val="00857335"/>
    <w:rsid w:val="008632D3"/>
    <w:rsid w:val="00863875"/>
    <w:rsid w:val="00864780"/>
    <w:rsid w:val="00870EB1"/>
    <w:rsid w:val="0087405A"/>
    <w:rsid w:val="00875592"/>
    <w:rsid w:val="00875DC0"/>
    <w:rsid w:val="00881F76"/>
    <w:rsid w:val="00884D4B"/>
    <w:rsid w:val="00887712"/>
    <w:rsid w:val="00890162"/>
    <w:rsid w:val="008943B2"/>
    <w:rsid w:val="00894692"/>
    <w:rsid w:val="0089516F"/>
    <w:rsid w:val="008A2D57"/>
    <w:rsid w:val="008B10B2"/>
    <w:rsid w:val="008B2C3F"/>
    <w:rsid w:val="008B2E01"/>
    <w:rsid w:val="008B4042"/>
    <w:rsid w:val="008B4E20"/>
    <w:rsid w:val="008B5A6E"/>
    <w:rsid w:val="008C0B68"/>
    <w:rsid w:val="008C2AFC"/>
    <w:rsid w:val="008D038F"/>
    <w:rsid w:val="008D5BAE"/>
    <w:rsid w:val="008D620D"/>
    <w:rsid w:val="008D7CE7"/>
    <w:rsid w:val="008E1AFC"/>
    <w:rsid w:val="008E61DC"/>
    <w:rsid w:val="008F2033"/>
    <w:rsid w:val="008F4B80"/>
    <w:rsid w:val="008F70C9"/>
    <w:rsid w:val="00901039"/>
    <w:rsid w:val="00902F2A"/>
    <w:rsid w:val="009037D9"/>
    <w:rsid w:val="00905A06"/>
    <w:rsid w:val="009118AB"/>
    <w:rsid w:val="009164D3"/>
    <w:rsid w:val="009212AD"/>
    <w:rsid w:val="0092209E"/>
    <w:rsid w:val="00925EBD"/>
    <w:rsid w:val="0093556B"/>
    <w:rsid w:val="00937AB0"/>
    <w:rsid w:val="00941D8F"/>
    <w:rsid w:val="0094221F"/>
    <w:rsid w:val="0094374C"/>
    <w:rsid w:val="0094639C"/>
    <w:rsid w:val="00951C25"/>
    <w:rsid w:val="00952125"/>
    <w:rsid w:val="00954D30"/>
    <w:rsid w:val="0095581A"/>
    <w:rsid w:val="00957D66"/>
    <w:rsid w:val="009606E4"/>
    <w:rsid w:val="00960A72"/>
    <w:rsid w:val="0096343B"/>
    <w:rsid w:val="009732BF"/>
    <w:rsid w:val="009734AE"/>
    <w:rsid w:val="00973619"/>
    <w:rsid w:val="00973FF8"/>
    <w:rsid w:val="00974313"/>
    <w:rsid w:val="00974C30"/>
    <w:rsid w:val="009914D7"/>
    <w:rsid w:val="009919D1"/>
    <w:rsid w:val="009964E2"/>
    <w:rsid w:val="00996C06"/>
    <w:rsid w:val="009A7C01"/>
    <w:rsid w:val="009B0421"/>
    <w:rsid w:val="009B20E1"/>
    <w:rsid w:val="009B3A3F"/>
    <w:rsid w:val="009B4BA6"/>
    <w:rsid w:val="009B5A1B"/>
    <w:rsid w:val="009B5AF1"/>
    <w:rsid w:val="009B64F7"/>
    <w:rsid w:val="009B721D"/>
    <w:rsid w:val="009B7BC5"/>
    <w:rsid w:val="009C43C3"/>
    <w:rsid w:val="009C5B1F"/>
    <w:rsid w:val="009D05AB"/>
    <w:rsid w:val="009D0995"/>
    <w:rsid w:val="009D0B78"/>
    <w:rsid w:val="009D16BB"/>
    <w:rsid w:val="009D1804"/>
    <w:rsid w:val="009D378C"/>
    <w:rsid w:val="009D3B7B"/>
    <w:rsid w:val="009D5D73"/>
    <w:rsid w:val="009E0D40"/>
    <w:rsid w:val="009E2243"/>
    <w:rsid w:val="009E5CB2"/>
    <w:rsid w:val="009E6587"/>
    <w:rsid w:val="009E6878"/>
    <w:rsid w:val="009F169F"/>
    <w:rsid w:val="009F295F"/>
    <w:rsid w:val="009F65DF"/>
    <w:rsid w:val="00A0180E"/>
    <w:rsid w:val="00A025A8"/>
    <w:rsid w:val="00A03355"/>
    <w:rsid w:val="00A04A4C"/>
    <w:rsid w:val="00A0613F"/>
    <w:rsid w:val="00A06508"/>
    <w:rsid w:val="00A10762"/>
    <w:rsid w:val="00A12731"/>
    <w:rsid w:val="00A16821"/>
    <w:rsid w:val="00A20E5F"/>
    <w:rsid w:val="00A25B22"/>
    <w:rsid w:val="00A25EC9"/>
    <w:rsid w:val="00A26BD2"/>
    <w:rsid w:val="00A309B5"/>
    <w:rsid w:val="00A30E2D"/>
    <w:rsid w:val="00A323F8"/>
    <w:rsid w:val="00A32CB7"/>
    <w:rsid w:val="00A35715"/>
    <w:rsid w:val="00A3684E"/>
    <w:rsid w:val="00A40A76"/>
    <w:rsid w:val="00A451F0"/>
    <w:rsid w:val="00A46BB9"/>
    <w:rsid w:val="00A46D5B"/>
    <w:rsid w:val="00A47818"/>
    <w:rsid w:val="00A50A12"/>
    <w:rsid w:val="00A52FCD"/>
    <w:rsid w:val="00A55ED5"/>
    <w:rsid w:val="00A57A92"/>
    <w:rsid w:val="00A637F6"/>
    <w:rsid w:val="00A639C7"/>
    <w:rsid w:val="00A67CA0"/>
    <w:rsid w:val="00A706D0"/>
    <w:rsid w:val="00A70F57"/>
    <w:rsid w:val="00A7104F"/>
    <w:rsid w:val="00A71E38"/>
    <w:rsid w:val="00A73352"/>
    <w:rsid w:val="00A75394"/>
    <w:rsid w:val="00A76281"/>
    <w:rsid w:val="00A767EF"/>
    <w:rsid w:val="00A84F07"/>
    <w:rsid w:val="00A850ED"/>
    <w:rsid w:val="00A90606"/>
    <w:rsid w:val="00A95290"/>
    <w:rsid w:val="00A97D24"/>
    <w:rsid w:val="00AA201F"/>
    <w:rsid w:val="00AB1929"/>
    <w:rsid w:val="00AB2AA3"/>
    <w:rsid w:val="00AB3092"/>
    <w:rsid w:val="00AB31DB"/>
    <w:rsid w:val="00AB349F"/>
    <w:rsid w:val="00AB388C"/>
    <w:rsid w:val="00AB4EEE"/>
    <w:rsid w:val="00AB6A89"/>
    <w:rsid w:val="00AC52AC"/>
    <w:rsid w:val="00AC7405"/>
    <w:rsid w:val="00AC7A69"/>
    <w:rsid w:val="00AD0E63"/>
    <w:rsid w:val="00AD5082"/>
    <w:rsid w:val="00AD56BB"/>
    <w:rsid w:val="00AD7ABD"/>
    <w:rsid w:val="00AE1DAB"/>
    <w:rsid w:val="00AE787D"/>
    <w:rsid w:val="00AF0284"/>
    <w:rsid w:val="00AF58A7"/>
    <w:rsid w:val="00AF5E1F"/>
    <w:rsid w:val="00AF6C27"/>
    <w:rsid w:val="00AF78D0"/>
    <w:rsid w:val="00B012C9"/>
    <w:rsid w:val="00B135FD"/>
    <w:rsid w:val="00B16410"/>
    <w:rsid w:val="00B16C82"/>
    <w:rsid w:val="00B17C00"/>
    <w:rsid w:val="00B213DC"/>
    <w:rsid w:val="00B22A3B"/>
    <w:rsid w:val="00B23AFC"/>
    <w:rsid w:val="00B23CA8"/>
    <w:rsid w:val="00B25D9F"/>
    <w:rsid w:val="00B33D1D"/>
    <w:rsid w:val="00B34D0F"/>
    <w:rsid w:val="00B412F7"/>
    <w:rsid w:val="00B41BB5"/>
    <w:rsid w:val="00B449AE"/>
    <w:rsid w:val="00B4669A"/>
    <w:rsid w:val="00B52003"/>
    <w:rsid w:val="00B53960"/>
    <w:rsid w:val="00B5662E"/>
    <w:rsid w:val="00B56FF6"/>
    <w:rsid w:val="00B60ECE"/>
    <w:rsid w:val="00B64BA8"/>
    <w:rsid w:val="00B667DB"/>
    <w:rsid w:val="00B67DE9"/>
    <w:rsid w:val="00B703E0"/>
    <w:rsid w:val="00B747CF"/>
    <w:rsid w:val="00B76DF3"/>
    <w:rsid w:val="00B81379"/>
    <w:rsid w:val="00B8279B"/>
    <w:rsid w:val="00B83161"/>
    <w:rsid w:val="00B942CE"/>
    <w:rsid w:val="00BA05E7"/>
    <w:rsid w:val="00BA32B6"/>
    <w:rsid w:val="00BA457C"/>
    <w:rsid w:val="00BA4685"/>
    <w:rsid w:val="00BA4D57"/>
    <w:rsid w:val="00BA6DCE"/>
    <w:rsid w:val="00BB07B3"/>
    <w:rsid w:val="00BB161B"/>
    <w:rsid w:val="00BB2B12"/>
    <w:rsid w:val="00BB7BB1"/>
    <w:rsid w:val="00BC0E8B"/>
    <w:rsid w:val="00BC1657"/>
    <w:rsid w:val="00BC43C1"/>
    <w:rsid w:val="00BC4B9C"/>
    <w:rsid w:val="00BC63E0"/>
    <w:rsid w:val="00BC78FB"/>
    <w:rsid w:val="00BD0445"/>
    <w:rsid w:val="00BD06BF"/>
    <w:rsid w:val="00BD2AA9"/>
    <w:rsid w:val="00BD3513"/>
    <w:rsid w:val="00BD7D2D"/>
    <w:rsid w:val="00BD7F4D"/>
    <w:rsid w:val="00BE0444"/>
    <w:rsid w:val="00BE41AE"/>
    <w:rsid w:val="00BE43AC"/>
    <w:rsid w:val="00BE5924"/>
    <w:rsid w:val="00BE73F5"/>
    <w:rsid w:val="00BF081C"/>
    <w:rsid w:val="00BF4FA4"/>
    <w:rsid w:val="00BF5224"/>
    <w:rsid w:val="00BF5877"/>
    <w:rsid w:val="00BF5C7C"/>
    <w:rsid w:val="00C02AC6"/>
    <w:rsid w:val="00C05043"/>
    <w:rsid w:val="00C10FFF"/>
    <w:rsid w:val="00C11072"/>
    <w:rsid w:val="00C1239B"/>
    <w:rsid w:val="00C13975"/>
    <w:rsid w:val="00C14960"/>
    <w:rsid w:val="00C149DC"/>
    <w:rsid w:val="00C1659D"/>
    <w:rsid w:val="00C16E37"/>
    <w:rsid w:val="00C17AD6"/>
    <w:rsid w:val="00C228F2"/>
    <w:rsid w:val="00C259F1"/>
    <w:rsid w:val="00C25AF6"/>
    <w:rsid w:val="00C26E38"/>
    <w:rsid w:val="00C27B06"/>
    <w:rsid w:val="00C300C0"/>
    <w:rsid w:val="00C303D3"/>
    <w:rsid w:val="00C346B2"/>
    <w:rsid w:val="00C37A65"/>
    <w:rsid w:val="00C40268"/>
    <w:rsid w:val="00C41097"/>
    <w:rsid w:val="00C41A08"/>
    <w:rsid w:val="00C41B58"/>
    <w:rsid w:val="00C45381"/>
    <w:rsid w:val="00C455F5"/>
    <w:rsid w:val="00C4595A"/>
    <w:rsid w:val="00C45E62"/>
    <w:rsid w:val="00C46090"/>
    <w:rsid w:val="00C47097"/>
    <w:rsid w:val="00C500DB"/>
    <w:rsid w:val="00C5190E"/>
    <w:rsid w:val="00C52C58"/>
    <w:rsid w:val="00C52DDC"/>
    <w:rsid w:val="00C54F26"/>
    <w:rsid w:val="00C5626F"/>
    <w:rsid w:val="00C56778"/>
    <w:rsid w:val="00C60E41"/>
    <w:rsid w:val="00C619B8"/>
    <w:rsid w:val="00C61F1E"/>
    <w:rsid w:val="00C62BF4"/>
    <w:rsid w:val="00C62FC0"/>
    <w:rsid w:val="00C65274"/>
    <w:rsid w:val="00C70883"/>
    <w:rsid w:val="00C71D23"/>
    <w:rsid w:val="00C721DC"/>
    <w:rsid w:val="00C80121"/>
    <w:rsid w:val="00C80E7E"/>
    <w:rsid w:val="00C82442"/>
    <w:rsid w:val="00C83A0B"/>
    <w:rsid w:val="00C9205B"/>
    <w:rsid w:val="00C93470"/>
    <w:rsid w:val="00C9374E"/>
    <w:rsid w:val="00C94F22"/>
    <w:rsid w:val="00C960B5"/>
    <w:rsid w:val="00CA2EB5"/>
    <w:rsid w:val="00CB0408"/>
    <w:rsid w:val="00CB1CAC"/>
    <w:rsid w:val="00CB3EA6"/>
    <w:rsid w:val="00CB4D83"/>
    <w:rsid w:val="00CC3B0E"/>
    <w:rsid w:val="00CC3E4F"/>
    <w:rsid w:val="00CC4DD8"/>
    <w:rsid w:val="00CC4EB2"/>
    <w:rsid w:val="00CC627E"/>
    <w:rsid w:val="00CD1C7E"/>
    <w:rsid w:val="00CD395E"/>
    <w:rsid w:val="00CD3F19"/>
    <w:rsid w:val="00CE0BE7"/>
    <w:rsid w:val="00CE438D"/>
    <w:rsid w:val="00CE46AF"/>
    <w:rsid w:val="00CE6A30"/>
    <w:rsid w:val="00CF09C6"/>
    <w:rsid w:val="00CF26BB"/>
    <w:rsid w:val="00CF322E"/>
    <w:rsid w:val="00CF791F"/>
    <w:rsid w:val="00D038B0"/>
    <w:rsid w:val="00D06C45"/>
    <w:rsid w:val="00D10910"/>
    <w:rsid w:val="00D10D5F"/>
    <w:rsid w:val="00D13473"/>
    <w:rsid w:val="00D14998"/>
    <w:rsid w:val="00D15EB6"/>
    <w:rsid w:val="00D15F4E"/>
    <w:rsid w:val="00D20B38"/>
    <w:rsid w:val="00D21FA1"/>
    <w:rsid w:val="00D24657"/>
    <w:rsid w:val="00D31AB1"/>
    <w:rsid w:val="00D336C5"/>
    <w:rsid w:val="00D35DC9"/>
    <w:rsid w:val="00D4031B"/>
    <w:rsid w:val="00D4087F"/>
    <w:rsid w:val="00D420CF"/>
    <w:rsid w:val="00D42D2D"/>
    <w:rsid w:val="00D43485"/>
    <w:rsid w:val="00D4730C"/>
    <w:rsid w:val="00D51C68"/>
    <w:rsid w:val="00D522E1"/>
    <w:rsid w:val="00D53110"/>
    <w:rsid w:val="00D53522"/>
    <w:rsid w:val="00D60BF6"/>
    <w:rsid w:val="00D60ED6"/>
    <w:rsid w:val="00D639EB"/>
    <w:rsid w:val="00D64C4D"/>
    <w:rsid w:val="00D64FAF"/>
    <w:rsid w:val="00D6758D"/>
    <w:rsid w:val="00D72058"/>
    <w:rsid w:val="00D80308"/>
    <w:rsid w:val="00D814AB"/>
    <w:rsid w:val="00D81991"/>
    <w:rsid w:val="00D81F12"/>
    <w:rsid w:val="00D87D84"/>
    <w:rsid w:val="00D90615"/>
    <w:rsid w:val="00D926BB"/>
    <w:rsid w:val="00D941A0"/>
    <w:rsid w:val="00D94336"/>
    <w:rsid w:val="00DA1D65"/>
    <w:rsid w:val="00DA1E55"/>
    <w:rsid w:val="00DA5A11"/>
    <w:rsid w:val="00DB031D"/>
    <w:rsid w:val="00DB184E"/>
    <w:rsid w:val="00DB2DBE"/>
    <w:rsid w:val="00DB33A4"/>
    <w:rsid w:val="00DB534F"/>
    <w:rsid w:val="00DB55A2"/>
    <w:rsid w:val="00DB6B42"/>
    <w:rsid w:val="00DC0B32"/>
    <w:rsid w:val="00DC24DA"/>
    <w:rsid w:val="00DC4611"/>
    <w:rsid w:val="00DC60E4"/>
    <w:rsid w:val="00DC6221"/>
    <w:rsid w:val="00DC7CB7"/>
    <w:rsid w:val="00DD37E0"/>
    <w:rsid w:val="00DD475D"/>
    <w:rsid w:val="00DE292B"/>
    <w:rsid w:val="00DE52CE"/>
    <w:rsid w:val="00DE5A09"/>
    <w:rsid w:val="00DE644B"/>
    <w:rsid w:val="00DE676E"/>
    <w:rsid w:val="00DE7943"/>
    <w:rsid w:val="00DE7AB2"/>
    <w:rsid w:val="00DE7C88"/>
    <w:rsid w:val="00E00062"/>
    <w:rsid w:val="00E031AD"/>
    <w:rsid w:val="00E13BB4"/>
    <w:rsid w:val="00E14149"/>
    <w:rsid w:val="00E155E9"/>
    <w:rsid w:val="00E21175"/>
    <w:rsid w:val="00E23B12"/>
    <w:rsid w:val="00E24417"/>
    <w:rsid w:val="00E256CB"/>
    <w:rsid w:val="00E26B9A"/>
    <w:rsid w:val="00E3178E"/>
    <w:rsid w:val="00E318E9"/>
    <w:rsid w:val="00E33936"/>
    <w:rsid w:val="00E37164"/>
    <w:rsid w:val="00E3751C"/>
    <w:rsid w:val="00E417DE"/>
    <w:rsid w:val="00E42EB5"/>
    <w:rsid w:val="00E44657"/>
    <w:rsid w:val="00E513A7"/>
    <w:rsid w:val="00E55FCF"/>
    <w:rsid w:val="00E5656B"/>
    <w:rsid w:val="00E573FC"/>
    <w:rsid w:val="00E60BE9"/>
    <w:rsid w:val="00E61E15"/>
    <w:rsid w:val="00E62ABA"/>
    <w:rsid w:val="00E666DE"/>
    <w:rsid w:val="00E66794"/>
    <w:rsid w:val="00E66AE5"/>
    <w:rsid w:val="00E7004B"/>
    <w:rsid w:val="00E708C4"/>
    <w:rsid w:val="00E70D09"/>
    <w:rsid w:val="00E7396A"/>
    <w:rsid w:val="00E74908"/>
    <w:rsid w:val="00E74C4C"/>
    <w:rsid w:val="00E83091"/>
    <w:rsid w:val="00E84179"/>
    <w:rsid w:val="00E8468B"/>
    <w:rsid w:val="00E8491E"/>
    <w:rsid w:val="00E84B0B"/>
    <w:rsid w:val="00E90026"/>
    <w:rsid w:val="00E92AA2"/>
    <w:rsid w:val="00E950C6"/>
    <w:rsid w:val="00EA1560"/>
    <w:rsid w:val="00EA3B4F"/>
    <w:rsid w:val="00EA6ED1"/>
    <w:rsid w:val="00EA77C4"/>
    <w:rsid w:val="00EB0286"/>
    <w:rsid w:val="00EB089A"/>
    <w:rsid w:val="00EB0EBF"/>
    <w:rsid w:val="00EB49AD"/>
    <w:rsid w:val="00EB4BE4"/>
    <w:rsid w:val="00EB4EA6"/>
    <w:rsid w:val="00EB4F08"/>
    <w:rsid w:val="00EC0B23"/>
    <w:rsid w:val="00EC14C8"/>
    <w:rsid w:val="00EC441B"/>
    <w:rsid w:val="00EC4FE4"/>
    <w:rsid w:val="00EC6A9D"/>
    <w:rsid w:val="00ED38C4"/>
    <w:rsid w:val="00ED3C48"/>
    <w:rsid w:val="00ED75B3"/>
    <w:rsid w:val="00EE1732"/>
    <w:rsid w:val="00EE1D04"/>
    <w:rsid w:val="00EE3782"/>
    <w:rsid w:val="00EE6740"/>
    <w:rsid w:val="00EE7469"/>
    <w:rsid w:val="00EF11D9"/>
    <w:rsid w:val="00EF3066"/>
    <w:rsid w:val="00EF7B58"/>
    <w:rsid w:val="00F00D11"/>
    <w:rsid w:val="00F01DE9"/>
    <w:rsid w:val="00F03594"/>
    <w:rsid w:val="00F10D64"/>
    <w:rsid w:val="00F146D2"/>
    <w:rsid w:val="00F15BA5"/>
    <w:rsid w:val="00F1613D"/>
    <w:rsid w:val="00F16CE8"/>
    <w:rsid w:val="00F24386"/>
    <w:rsid w:val="00F2553A"/>
    <w:rsid w:val="00F255C1"/>
    <w:rsid w:val="00F2578D"/>
    <w:rsid w:val="00F25BEA"/>
    <w:rsid w:val="00F265E6"/>
    <w:rsid w:val="00F34EEF"/>
    <w:rsid w:val="00F358F0"/>
    <w:rsid w:val="00F4066E"/>
    <w:rsid w:val="00F42592"/>
    <w:rsid w:val="00F45232"/>
    <w:rsid w:val="00F457E6"/>
    <w:rsid w:val="00F51A9D"/>
    <w:rsid w:val="00F54064"/>
    <w:rsid w:val="00F5423C"/>
    <w:rsid w:val="00F554C5"/>
    <w:rsid w:val="00F60301"/>
    <w:rsid w:val="00F6063A"/>
    <w:rsid w:val="00F6280C"/>
    <w:rsid w:val="00F632B4"/>
    <w:rsid w:val="00F65680"/>
    <w:rsid w:val="00F71332"/>
    <w:rsid w:val="00F75487"/>
    <w:rsid w:val="00F80E01"/>
    <w:rsid w:val="00F82029"/>
    <w:rsid w:val="00F83CB2"/>
    <w:rsid w:val="00F84CBF"/>
    <w:rsid w:val="00F85DEE"/>
    <w:rsid w:val="00F8613D"/>
    <w:rsid w:val="00F92031"/>
    <w:rsid w:val="00F94B01"/>
    <w:rsid w:val="00F96285"/>
    <w:rsid w:val="00F97509"/>
    <w:rsid w:val="00F97E84"/>
    <w:rsid w:val="00FA06E9"/>
    <w:rsid w:val="00FA4A86"/>
    <w:rsid w:val="00FB22A5"/>
    <w:rsid w:val="00FB384B"/>
    <w:rsid w:val="00FC6ECB"/>
    <w:rsid w:val="00FD07C0"/>
    <w:rsid w:val="00FD107D"/>
    <w:rsid w:val="00FD2003"/>
    <w:rsid w:val="00FD35CE"/>
    <w:rsid w:val="00FD5592"/>
    <w:rsid w:val="00FD63F2"/>
    <w:rsid w:val="00FE25B6"/>
    <w:rsid w:val="00FE5543"/>
    <w:rsid w:val="00FE6498"/>
    <w:rsid w:val="00FE7631"/>
    <w:rsid w:val="00FE78B4"/>
    <w:rsid w:val="00FF1D40"/>
    <w:rsid w:val="00FF2F32"/>
    <w:rsid w:val="2C59E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C556BE9"/>
  <w15:docId w15:val="{622EF8FA-C465-4E79-80F9-E2A87123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DefaultParagraphFont0">
    <w:name w:val="Default Paragraph Font0"/>
  </w:style>
  <w:style w:type="character" w:customStyle="1" w:styleId="FootnoteCharacters">
    <w:name w:val="Footnote Characters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5C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2F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2FB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865642-8628-4B1B-AE82-00CE29CDC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b</dc:creator>
  <cp:lastModifiedBy>Mike</cp:lastModifiedBy>
  <cp:revision>8</cp:revision>
  <cp:lastPrinted>2023-08-11T12:35:00Z</cp:lastPrinted>
  <dcterms:created xsi:type="dcterms:W3CDTF">2023-08-07T21:04:00Z</dcterms:created>
  <dcterms:modified xsi:type="dcterms:W3CDTF">2023-08-11T12:36:00Z</dcterms:modified>
</cp:coreProperties>
</file>